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4B3A4" w14:textId="77777777" w:rsidR="006A40B6" w:rsidRPr="00564F39" w:rsidRDefault="006A40B6" w:rsidP="006A40B6">
      <w:pPr>
        <w:widowControl/>
        <w:spacing w:line="480" w:lineRule="auto"/>
        <w:rPr>
          <w:rFonts w:ascii="Times New Roman" w:eastAsia="ＭＳ 明朝" w:hAnsi="Times New Roman" w:cs="Times New Roman"/>
          <w:kern w:val="0"/>
          <w:sz w:val="24"/>
          <w:szCs w:val="24"/>
        </w:rPr>
      </w:pPr>
    </w:p>
    <w:p w14:paraId="417CA51F" w14:textId="60AFF10E" w:rsidR="006A40B6" w:rsidRPr="00564F39" w:rsidRDefault="006A40B6" w:rsidP="006A40B6">
      <w:pPr>
        <w:pStyle w:val="Title2"/>
        <w:spacing w:line="480" w:lineRule="auto"/>
        <w:rPr>
          <w:rFonts w:asciiTheme="minorHAnsi" w:hAnsiTheme="minorHAnsi" w:cstheme="minorHAnsi"/>
        </w:rPr>
      </w:pPr>
      <w:r w:rsidRPr="00564F39">
        <w:rPr>
          <w:rFonts w:asciiTheme="minorHAnsi" w:hAnsiTheme="minorHAnsi" w:cstheme="minorHAnsi"/>
        </w:rPr>
        <w:t>Supp</w:t>
      </w:r>
      <w:r>
        <w:rPr>
          <w:rFonts w:asciiTheme="minorHAnsi" w:hAnsiTheme="minorHAnsi" w:cstheme="minorHAnsi"/>
        </w:rPr>
        <w:t>lementa</w:t>
      </w:r>
      <w:r w:rsidR="00224084">
        <w:rPr>
          <w:rFonts w:asciiTheme="minorHAnsi" w:hAnsiTheme="minorHAnsi" w:cstheme="minorHAnsi"/>
        </w:rPr>
        <w:t>l</w:t>
      </w:r>
      <w:r w:rsidRPr="00564F39">
        <w:rPr>
          <w:rFonts w:asciiTheme="minorHAnsi" w:hAnsiTheme="minorHAnsi" w:cstheme="minorHAnsi"/>
        </w:rPr>
        <w:t xml:space="preserve"> </w:t>
      </w:r>
      <w:r w:rsidR="00C15FD3">
        <w:rPr>
          <w:rFonts w:asciiTheme="minorHAnsi" w:hAnsiTheme="minorHAnsi" w:cstheme="minorHAnsi"/>
        </w:rPr>
        <w:t>Material</w:t>
      </w:r>
    </w:p>
    <w:p w14:paraId="65D76A8E" w14:textId="10480C01" w:rsidR="006A40B6" w:rsidRPr="00564F39" w:rsidRDefault="00537BBD" w:rsidP="00537BBD">
      <w:pPr>
        <w:pStyle w:val="Title2"/>
        <w:tabs>
          <w:tab w:val="left" w:pos="1500"/>
        </w:tabs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141FB0B1" w14:textId="4DE4399B" w:rsidR="006A40B6" w:rsidRPr="00564F39" w:rsidRDefault="00F75E58" w:rsidP="006A40B6">
      <w:pPr>
        <w:pStyle w:val="Title2"/>
        <w:spacing w:line="480" w:lineRule="auto"/>
        <w:rPr>
          <w:rFonts w:asciiTheme="minorHAnsi" w:hAnsiTheme="minorHAnsi" w:cstheme="minorHAnsi"/>
        </w:rPr>
      </w:pPr>
      <w:r w:rsidRPr="00F75E58">
        <w:rPr>
          <w:rFonts w:asciiTheme="minorHAnsi" w:hAnsiTheme="minorHAnsi" w:cstheme="minorHAnsi"/>
        </w:rPr>
        <w:t xml:space="preserve">Electrochemical Characterization of Manganese Oxides as a Water Oxidation Catalyst in PEM </w:t>
      </w:r>
      <w:proofErr w:type="spellStart"/>
      <w:r w:rsidRPr="00F75E58">
        <w:rPr>
          <w:rFonts w:asciiTheme="minorHAnsi" w:hAnsiTheme="minorHAnsi" w:cstheme="minorHAnsi"/>
        </w:rPr>
        <w:t>Electrolyzers</w:t>
      </w:r>
      <w:proofErr w:type="spellEnd"/>
    </w:p>
    <w:p w14:paraId="1ECA2762" w14:textId="569A2767" w:rsidR="006A40B6" w:rsidRPr="00564F39" w:rsidRDefault="006A40B6" w:rsidP="006A40B6">
      <w:pPr>
        <w:pStyle w:val="AuthorsFull"/>
        <w:spacing w:line="480" w:lineRule="auto"/>
        <w:rPr>
          <w:rFonts w:asciiTheme="minorHAnsi" w:hAnsiTheme="minorHAnsi" w:cstheme="minorHAnsi"/>
          <w:i w:val="0"/>
        </w:rPr>
      </w:pPr>
      <w:r w:rsidRPr="00564F39">
        <w:rPr>
          <w:rFonts w:asciiTheme="minorHAnsi" w:hAnsiTheme="minorHAnsi" w:cstheme="minorHAnsi"/>
          <w:i w:val="0"/>
        </w:rPr>
        <w:t>Toru Hayashi</w:t>
      </w:r>
      <w:r w:rsidR="0080544B" w:rsidRPr="0080544B">
        <w:rPr>
          <w:rFonts w:asciiTheme="minorHAnsi" w:hAnsiTheme="minorHAnsi" w:cstheme="minorHAnsi"/>
          <w:i w:val="0"/>
          <w:vertAlign w:val="superscript"/>
        </w:rPr>
        <w:t>1</w:t>
      </w:r>
      <w:proofErr w:type="gramStart"/>
      <w:r w:rsidR="0080544B" w:rsidRPr="0080544B">
        <w:rPr>
          <w:rFonts w:asciiTheme="minorHAnsi" w:hAnsiTheme="minorHAnsi" w:cstheme="minorHAnsi"/>
          <w:i w:val="0"/>
          <w:vertAlign w:val="superscript"/>
        </w:rPr>
        <w:t>,2</w:t>
      </w:r>
      <w:proofErr w:type="gramEnd"/>
      <w:r w:rsidRPr="00564F39">
        <w:rPr>
          <w:rFonts w:asciiTheme="minorHAnsi" w:hAnsiTheme="minorHAnsi" w:cstheme="minorHAnsi"/>
          <w:i w:val="0"/>
          <w:noProof/>
        </w:rPr>
        <w:t>,</w:t>
      </w:r>
      <w:r w:rsidRPr="00564F39">
        <w:rPr>
          <w:rFonts w:asciiTheme="minorHAnsi" w:hAnsiTheme="minorHAnsi" w:cstheme="minorHAnsi"/>
          <w:i w:val="0"/>
        </w:rPr>
        <w:t xml:space="preserve"> </w:t>
      </w:r>
      <w:proofErr w:type="spellStart"/>
      <w:r w:rsidRPr="00564F39">
        <w:rPr>
          <w:rFonts w:asciiTheme="minorHAnsi" w:hAnsiTheme="minorHAnsi" w:cstheme="minorHAnsi"/>
          <w:i w:val="0"/>
        </w:rPr>
        <w:t>Nadège</w:t>
      </w:r>
      <w:proofErr w:type="spellEnd"/>
      <w:r w:rsidRPr="00564F39">
        <w:rPr>
          <w:rFonts w:asciiTheme="minorHAnsi" w:hAnsiTheme="minorHAnsi" w:cstheme="minorHAnsi"/>
          <w:i w:val="0"/>
        </w:rPr>
        <w:t xml:space="preserve"> Bonnet-Mercier</w:t>
      </w:r>
      <w:r w:rsidR="0080544B" w:rsidRPr="0080544B">
        <w:rPr>
          <w:rFonts w:asciiTheme="minorHAnsi" w:hAnsiTheme="minorHAnsi" w:cstheme="minorHAnsi"/>
          <w:i w:val="0"/>
          <w:vertAlign w:val="superscript"/>
        </w:rPr>
        <w:t>2</w:t>
      </w:r>
      <w:r w:rsidRPr="00564F39">
        <w:rPr>
          <w:rFonts w:asciiTheme="minorHAnsi" w:hAnsiTheme="minorHAnsi" w:cstheme="minorHAnsi"/>
          <w:i w:val="0"/>
          <w:noProof/>
        </w:rPr>
        <w:t>, Akira</w:t>
      </w:r>
      <w:r w:rsidRPr="00564F39">
        <w:rPr>
          <w:rFonts w:asciiTheme="minorHAnsi" w:hAnsiTheme="minorHAnsi" w:cstheme="minorHAnsi"/>
          <w:i w:val="0"/>
        </w:rPr>
        <w:t xml:space="preserve"> Yamaguchi</w:t>
      </w:r>
      <w:r w:rsidR="0080544B" w:rsidRPr="0080544B">
        <w:rPr>
          <w:rFonts w:asciiTheme="minorHAnsi" w:hAnsiTheme="minorHAnsi" w:cstheme="minorHAnsi"/>
          <w:i w:val="0"/>
          <w:vertAlign w:val="superscript"/>
        </w:rPr>
        <w:t>2,†</w:t>
      </w:r>
      <w:r w:rsidRPr="00564F39">
        <w:rPr>
          <w:rFonts w:asciiTheme="minorHAnsi" w:hAnsiTheme="minorHAnsi" w:cstheme="minorHAnsi"/>
          <w:i w:val="0"/>
          <w:noProof/>
        </w:rPr>
        <w:t>,</w:t>
      </w:r>
      <w:r w:rsidRPr="00564F39">
        <w:rPr>
          <w:rFonts w:asciiTheme="minorHAnsi" w:hAnsiTheme="minorHAnsi" w:cstheme="minorHAnsi"/>
          <w:i w:val="0"/>
        </w:rPr>
        <w:t xml:space="preserve"> Kazumasa Suetsugu</w:t>
      </w:r>
      <w:r w:rsidR="0080544B" w:rsidRPr="0080544B">
        <w:rPr>
          <w:rFonts w:asciiTheme="minorHAnsi" w:hAnsiTheme="minorHAnsi" w:cstheme="minorHAnsi" w:hint="eastAsia"/>
          <w:i w:val="0"/>
          <w:vertAlign w:val="superscript"/>
        </w:rPr>
        <w:t>3</w:t>
      </w:r>
      <w:r w:rsidRPr="00564F39">
        <w:rPr>
          <w:rFonts w:asciiTheme="minorHAnsi" w:hAnsiTheme="minorHAnsi" w:cstheme="minorHAnsi"/>
          <w:i w:val="0"/>
        </w:rPr>
        <w:t xml:space="preserve">, and </w:t>
      </w:r>
      <w:proofErr w:type="spellStart"/>
      <w:r w:rsidRPr="00564F39">
        <w:rPr>
          <w:rFonts w:asciiTheme="minorHAnsi" w:hAnsiTheme="minorHAnsi" w:cstheme="minorHAnsi"/>
          <w:i w:val="0"/>
        </w:rPr>
        <w:t>Ryuhei</w:t>
      </w:r>
      <w:proofErr w:type="spellEnd"/>
      <w:r w:rsidRPr="00564F39">
        <w:rPr>
          <w:rFonts w:asciiTheme="minorHAnsi" w:hAnsiTheme="minorHAnsi" w:cstheme="minorHAnsi"/>
          <w:i w:val="0"/>
        </w:rPr>
        <w:t xml:space="preserve"> </w:t>
      </w:r>
      <w:r w:rsidRPr="00564F39">
        <w:rPr>
          <w:rFonts w:asciiTheme="minorHAnsi" w:hAnsiTheme="minorHAnsi" w:cstheme="minorHAnsi"/>
          <w:i w:val="0"/>
          <w:noProof/>
        </w:rPr>
        <w:t>Nakamura</w:t>
      </w:r>
      <w:r w:rsidR="0080544B" w:rsidRPr="0080544B">
        <w:rPr>
          <w:rFonts w:asciiTheme="minorHAnsi" w:hAnsiTheme="minorHAnsi" w:cstheme="minorHAnsi"/>
          <w:i w:val="0"/>
          <w:noProof/>
          <w:vertAlign w:val="superscript"/>
        </w:rPr>
        <w:t>2,4</w:t>
      </w:r>
      <w:r w:rsidRPr="00564F39">
        <w:rPr>
          <w:rFonts w:asciiTheme="minorHAnsi" w:hAnsiTheme="minorHAnsi" w:cstheme="minorHAnsi"/>
          <w:i w:val="0"/>
        </w:rPr>
        <w:t>*</w:t>
      </w:r>
      <w:bookmarkStart w:id="0" w:name="_GoBack"/>
      <w:bookmarkEnd w:id="0"/>
    </w:p>
    <w:p w14:paraId="4C558D1A" w14:textId="77777777" w:rsidR="006A40B6" w:rsidRDefault="006A40B6" w:rsidP="006A40B6">
      <w:pPr>
        <w:pStyle w:val="Tableofcontents"/>
        <w:spacing w:line="480" w:lineRule="auto"/>
        <w:rPr>
          <w:rFonts w:asciiTheme="minorHAnsi" w:hAnsiTheme="minorHAnsi" w:cstheme="minorHAnsi"/>
        </w:rPr>
      </w:pPr>
    </w:p>
    <w:p w14:paraId="0913089F" w14:textId="2AB25C86" w:rsidR="006A40B6" w:rsidRPr="00564F39" w:rsidRDefault="0080544B" w:rsidP="006A40B6">
      <w:pPr>
        <w:pStyle w:val="Addresses"/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1</w:t>
      </w:r>
      <w:r w:rsidR="006A40B6">
        <w:rPr>
          <w:rFonts w:asciiTheme="minorHAnsi" w:hAnsiTheme="minorHAnsi" w:cstheme="minorHAnsi"/>
          <w:vertAlign w:val="superscript"/>
        </w:rPr>
        <w:t xml:space="preserve"> </w:t>
      </w:r>
      <w:r w:rsidR="006A40B6" w:rsidRPr="00564F39">
        <w:rPr>
          <w:rFonts w:asciiTheme="minorHAnsi" w:hAnsiTheme="minorHAnsi" w:cstheme="minorHAnsi"/>
        </w:rPr>
        <w:t xml:space="preserve">Department of Applied Chemistry, The University of Tokyo, 7-3-1 </w:t>
      </w:r>
      <w:proofErr w:type="spellStart"/>
      <w:r w:rsidR="006A40B6" w:rsidRPr="00564F39">
        <w:rPr>
          <w:rFonts w:asciiTheme="minorHAnsi" w:hAnsiTheme="minorHAnsi" w:cstheme="minorHAnsi"/>
        </w:rPr>
        <w:t>Hongo</w:t>
      </w:r>
      <w:proofErr w:type="spellEnd"/>
      <w:r w:rsidR="006A40B6" w:rsidRPr="00564F39">
        <w:rPr>
          <w:rFonts w:asciiTheme="minorHAnsi" w:hAnsiTheme="minorHAnsi" w:cstheme="minorHAnsi"/>
        </w:rPr>
        <w:t>, Bunkyo-</w:t>
      </w:r>
      <w:proofErr w:type="spellStart"/>
      <w:r w:rsidR="006A40B6" w:rsidRPr="00564F39">
        <w:rPr>
          <w:rFonts w:asciiTheme="minorHAnsi" w:hAnsiTheme="minorHAnsi" w:cstheme="minorHAnsi"/>
          <w:noProof/>
        </w:rPr>
        <w:t>ku</w:t>
      </w:r>
      <w:proofErr w:type="spellEnd"/>
      <w:r w:rsidR="006A40B6" w:rsidRPr="00564F39">
        <w:rPr>
          <w:rFonts w:asciiTheme="minorHAnsi" w:hAnsiTheme="minorHAnsi" w:cstheme="minorHAnsi"/>
        </w:rPr>
        <w:t>, Tokyo 113-8656, Japan</w:t>
      </w:r>
    </w:p>
    <w:p w14:paraId="3A3E7E00" w14:textId="2D877E59" w:rsidR="006A40B6" w:rsidRPr="00564F39" w:rsidRDefault="0080544B" w:rsidP="006A40B6">
      <w:pPr>
        <w:pStyle w:val="Addresses"/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2</w:t>
      </w:r>
      <w:r w:rsidR="006A40B6">
        <w:rPr>
          <w:rFonts w:asciiTheme="minorHAnsi" w:hAnsiTheme="minorHAnsi" w:cstheme="minorHAnsi"/>
          <w:vertAlign w:val="superscript"/>
        </w:rPr>
        <w:t xml:space="preserve"> </w:t>
      </w:r>
      <w:proofErr w:type="spellStart"/>
      <w:r w:rsidR="006A40B6" w:rsidRPr="00564F39">
        <w:rPr>
          <w:rFonts w:asciiTheme="minorHAnsi" w:hAnsiTheme="minorHAnsi" w:cstheme="minorHAnsi"/>
        </w:rPr>
        <w:t>Biofunctional</w:t>
      </w:r>
      <w:proofErr w:type="spellEnd"/>
      <w:r w:rsidR="006A40B6" w:rsidRPr="00564F39">
        <w:rPr>
          <w:rFonts w:asciiTheme="minorHAnsi" w:hAnsiTheme="minorHAnsi" w:cstheme="minorHAnsi"/>
        </w:rPr>
        <w:t xml:space="preserve"> Catalyst Research Team, RIKEN Center for Sustainable Resource Science (CSRS), 2-1 </w:t>
      </w:r>
      <w:proofErr w:type="spellStart"/>
      <w:r w:rsidR="006A40B6" w:rsidRPr="00564F39">
        <w:rPr>
          <w:rFonts w:asciiTheme="minorHAnsi" w:hAnsiTheme="minorHAnsi" w:cstheme="minorHAnsi"/>
        </w:rPr>
        <w:t>Hirosawa</w:t>
      </w:r>
      <w:proofErr w:type="spellEnd"/>
      <w:r w:rsidR="006A40B6" w:rsidRPr="00564F39">
        <w:rPr>
          <w:rFonts w:asciiTheme="minorHAnsi" w:hAnsiTheme="minorHAnsi" w:cstheme="minorHAnsi"/>
        </w:rPr>
        <w:t>, Wako, Saitama 351-0198, Japan</w:t>
      </w:r>
      <w:r w:rsidR="006A40B6" w:rsidRPr="00564F39">
        <w:rPr>
          <w:rFonts w:asciiTheme="minorHAnsi" w:hAnsiTheme="minorHAnsi" w:cstheme="minorHAnsi"/>
        </w:rPr>
        <w:br/>
        <w:t>E-mail: ryuhei.nakamura@riken.jp</w:t>
      </w:r>
    </w:p>
    <w:p w14:paraId="0A748F5C" w14:textId="1F2A72A7" w:rsidR="006A40B6" w:rsidRPr="00564F39" w:rsidRDefault="0080544B" w:rsidP="006A40B6">
      <w:pPr>
        <w:pStyle w:val="Addresses"/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vertAlign w:val="superscript"/>
        </w:rPr>
        <w:t>3</w:t>
      </w:r>
      <w:r w:rsidR="006A40B6">
        <w:rPr>
          <w:rFonts w:asciiTheme="minorHAnsi" w:hAnsiTheme="minorHAnsi" w:cstheme="minorHAnsi"/>
          <w:noProof/>
          <w:vertAlign w:val="superscript"/>
        </w:rPr>
        <w:t xml:space="preserve"> </w:t>
      </w:r>
      <w:r w:rsidR="006A40B6" w:rsidRPr="00564F39">
        <w:rPr>
          <w:rFonts w:asciiTheme="minorHAnsi" w:hAnsiTheme="minorHAnsi" w:cstheme="minorHAnsi"/>
          <w:noProof/>
        </w:rPr>
        <w:t>Tosoh</w:t>
      </w:r>
      <w:r w:rsidR="006A40B6" w:rsidRPr="00564F39">
        <w:rPr>
          <w:rFonts w:asciiTheme="minorHAnsi" w:hAnsiTheme="minorHAnsi" w:cstheme="minorHAnsi"/>
        </w:rPr>
        <w:t xml:space="preserve"> Corporation, 3-8-2 </w:t>
      </w:r>
      <w:proofErr w:type="spellStart"/>
      <w:r w:rsidR="006A40B6" w:rsidRPr="00564F39">
        <w:rPr>
          <w:rFonts w:asciiTheme="minorHAnsi" w:hAnsiTheme="minorHAnsi" w:cstheme="minorHAnsi"/>
        </w:rPr>
        <w:t>Shiba</w:t>
      </w:r>
      <w:proofErr w:type="spellEnd"/>
      <w:r w:rsidR="006A40B6" w:rsidRPr="00564F39">
        <w:rPr>
          <w:rFonts w:asciiTheme="minorHAnsi" w:hAnsiTheme="minorHAnsi" w:cstheme="minorHAnsi"/>
        </w:rPr>
        <w:t>, Minato-ku, Tokyo 105-8623, Japan</w:t>
      </w:r>
    </w:p>
    <w:p w14:paraId="34AC693B" w14:textId="6E8FC939" w:rsidR="006A40B6" w:rsidRDefault="0080544B" w:rsidP="006A40B6">
      <w:pPr>
        <w:pStyle w:val="Addresses"/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4</w:t>
      </w:r>
      <w:r w:rsidR="006A40B6">
        <w:rPr>
          <w:rFonts w:asciiTheme="minorHAnsi" w:hAnsiTheme="minorHAnsi" w:cstheme="minorHAnsi"/>
          <w:vertAlign w:val="superscript"/>
        </w:rPr>
        <w:t xml:space="preserve"> </w:t>
      </w:r>
      <w:r w:rsidR="006A40B6" w:rsidRPr="00564F39">
        <w:rPr>
          <w:rFonts w:asciiTheme="minorHAnsi" w:hAnsiTheme="minorHAnsi" w:cstheme="minorHAnsi"/>
        </w:rPr>
        <w:t xml:space="preserve">Earth-Life Science Institute (ELSI), Tokyo Institute of Technology, 2-12-1, </w:t>
      </w:r>
      <w:proofErr w:type="spellStart"/>
      <w:r w:rsidR="006A40B6" w:rsidRPr="00564F39">
        <w:rPr>
          <w:rFonts w:asciiTheme="minorHAnsi" w:hAnsiTheme="minorHAnsi" w:cstheme="minorHAnsi"/>
        </w:rPr>
        <w:t>Ookayama</w:t>
      </w:r>
      <w:proofErr w:type="spellEnd"/>
      <w:r w:rsidR="006A40B6" w:rsidRPr="00564F39">
        <w:rPr>
          <w:rFonts w:asciiTheme="minorHAnsi" w:hAnsiTheme="minorHAnsi" w:cstheme="minorHAnsi"/>
        </w:rPr>
        <w:t>, Meguro-</w:t>
      </w:r>
      <w:proofErr w:type="spellStart"/>
      <w:r w:rsidR="006A40B6" w:rsidRPr="00564F39">
        <w:rPr>
          <w:rFonts w:asciiTheme="minorHAnsi" w:hAnsiTheme="minorHAnsi" w:cstheme="minorHAnsi"/>
          <w:noProof/>
        </w:rPr>
        <w:t>ku</w:t>
      </w:r>
      <w:proofErr w:type="spellEnd"/>
      <w:r w:rsidR="006A40B6" w:rsidRPr="00564F39">
        <w:rPr>
          <w:rFonts w:asciiTheme="minorHAnsi" w:hAnsiTheme="minorHAnsi" w:cstheme="minorHAnsi"/>
        </w:rPr>
        <w:t>, Tokyo 152-0033, Japan</w:t>
      </w:r>
    </w:p>
    <w:p w14:paraId="554DC7BC" w14:textId="77777777" w:rsidR="006A40B6" w:rsidRDefault="006A40B6" w:rsidP="006A40B6">
      <w:pPr>
        <w:pStyle w:val="Addresses"/>
        <w:spacing w:line="480" w:lineRule="auto"/>
        <w:rPr>
          <w:rFonts w:asciiTheme="minorHAnsi" w:hAnsiTheme="minorHAnsi" w:cstheme="minorHAnsi"/>
        </w:rPr>
      </w:pPr>
    </w:p>
    <w:p w14:paraId="23F46631" w14:textId="6AA43DCA" w:rsidR="006A40B6" w:rsidRPr="00564F39" w:rsidRDefault="0080544B" w:rsidP="006A40B6">
      <w:pPr>
        <w:pStyle w:val="Addresses"/>
        <w:spacing w:line="480" w:lineRule="auto"/>
        <w:rPr>
          <w:rFonts w:asciiTheme="minorHAnsi" w:hAnsiTheme="minorHAnsi" w:cstheme="minorHAnsi"/>
        </w:rPr>
      </w:pPr>
      <w:r w:rsidRPr="0080544B">
        <w:rPr>
          <w:rFonts w:asciiTheme="minorHAnsi" w:hAnsiTheme="minorHAnsi" w:cstheme="minorHAnsi"/>
          <w:vertAlign w:val="superscript"/>
        </w:rPr>
        <w:t>†</w:t>
      </w:r>
      <w:r w:rsidR="006A40B6" w:rsidRPr="00F331FD">
        <w:rPr>
          <w:rFonts w:asciiTheme="minorHAnsi" w:hAnsiTheme="minorHAnsi" w:cstheme="minorHAnsi"/>
          <w:vertAlign w:val="superscript"/>
        </w:rPr>
        <w:t xml:space="preserve"> </w:t>
      </w:r>
      <w:r w:rsidR="006A40B6">
        <w:rPr>
          <w:rFonts w:asciiTheme="minorHAnsi" w:hAnsiTheme="minorHAnsi" w:cstheme="minorHAnsi"/>
        </w:rPr>
        <w:t xml:space="preserve">Present address: </w:t>
      </w:r>
      <w:r w:rsidR="006A40B6" w:rsidRPr="00F331FD">
        <w:rPr>
          <w:rFonts w:asciiTheme="minorHAnsi" w:hAnsiTheme="minorHAnsi" w:cstheme="minorHAnsi"/>
        </w:rPr>
        <w:t xml:space="preserve">Department of Materials Science and Engineering, School of Materials and Chemical Technology, Tokyo Institute of Technology, S7-9, 2-12-1 </w:t>
      </w:r>
      <w:proofErr w:type="spellStart"/>
      <w:r w:rsidR="006A40B6" w:rsidRPr="00F331FD">
        <w:rPr>
          <w:rFonts w:asciiTheme="minorHAnsi" w:hAnsiTheme="minorHAnsi" w:cstheme="minorHAnsi"/>
        </w:rPr>
        <w:t>Ookayama</w:t>
      </w:r>
      <w:proofErr w:type="spellEnd"/>
      <w:r w:rsidR="006A40B6" w:rsidRPr="00F331FD">
        <w:rPr>
          <w:rFonts w:asciiTheme="minorHAnsi" w:hAnsiTheme="minorHAnsi" w:cstheme="minorHAnsi"/>
        </w:rPr>
        <w:t>, Meguro-</w:t>
      </w:r>
      <w:proofErr w:type="spellStart"/>
      <w:r w:rsidR="006A40B6" w:rsidRPr="00F331FD">
        <w:rPr>
          <w:rFonts w:asciiTheme="minorHAnsi" w:hAnsiTheme="minorHAnsi" w:cstheme="minorHAnsi"/>
        </w:rPr>
        <w:t>ku</w:t>
      </w:r>
      <w:proofErr w:type="spellEnd"/>
      <w:r w:rsidR="006A40B6" w:rsidRPr="00F331FD">
        <w:rPr>
          <w:rFonts w:asciiTheme="minorHAnsi" w:hAnsiTheme="minorHAnsi" w:cstheme="minorHAnsi"/>
        </w:rPr>
        <w:t>, Tokyo 152-8552, Japan</w:t>
      </w:r>
    </w:p>
    <w:p w14:paraId="7201390B" w14:textId="77777777" w:rsidR="006A40B6" w:rsidRPr="00F331FD" w:rsidRDefault="006A40B6" w:rsidP="006A40B6">
      <w:pPr>
        <w:pStyle w:val="Addresses"/>
        <w:spacing w:line="480" w:lineRule="auto"/>
        <w:rPr>
          <w:rFonts w:asciiTheme="minorHAnsi" w:hAnsiTheme="minorHAnsi" w:cstheme="minorHAnsi"/>
        </w:rPr>
      </w:pPr>
    </w:p>
    <w:p w14:paraId="33F653A2" w14:textId="77777777" w:rsidR="006A40B6" w:rsidRPr="00564F39" w:rsidRDefault="006A40B6" w:rsidP="006A40B6">
      <w:pPr>
        <w:widowControl/>
        <w:jc w:val="left"/>
        <w:rPr>
          <w:rFonts w:eastAsia="ＭＳ 明朝" w:cstheme="minorHAnsi"/>
          <w:kern w:val="0"/>
          <w:sz w:val="24"/>
          <w:szCs w:val="24"/>
        </w:rPr>
      </w:pPr>
      <w:r w:rsidRPr="00564F39">
        <w:rPr>
          <w:rFonts w:cstheme="minorHAnsi"/>
        </w:rPr>
        <w:br w:type="page"/>
      </w:r>
    </w:p>
    <w:p w14:paraId="0BF3326A" w14:textId="77777777" w:rsidR="006A40B6" w:rsidRPr="00564F39" w:rsidRDefault="006A40B6" w:rsidP="006A40B6">
      <w:pPr>
        <w:pStyle w:val="Legend"/>
        <w:spacing w:line="480" w:lineRule="auto"/>
        <w:rPr>
          <w:rFonts w:cstheme="minorHAnsi"/>
        </w:rPr>
      </w:pPr>
    </w:p>
    <w:p w14:paraId="0BE1C7B4" w14:textId="77777777" w:rsidR="006A40B6" w:rsidRPr="00564F39" w:rsidRDefault="006A40B6" w:rsidP="006A40B6">
      <w:pPr>
        <w:pStyle w:val="Legend"/>
        <w:spacing w:line="480" w:lineRule="auto"/>
        <w:rPr>
          <w:rFonts w:cstheme="minorHAnsi"/>
        </w:rPr>
      </w:pPr>
    </w:p>
    <w:p w14:paraId="6FB70AE5" w14:textId="77777777" w:rsidR="006A40B6" w:rsidRPr="00564F39" w:rsidRDefault="006A40B6" w:rsidP="006A40B6">
      <w:pPr>
        <w:pStyle w:val="Legend"/>
        <w:spacing w:line="480" w:lineRule="auto"/>
        <w:jc w:val="center"/>
        <w:rPr>
          <w:rFonts w:cstheme="minorHAnsi"/>
        </w:rPr>
      </w:pPr>
      <w:r w:rsidRPr="00564F39">
        <w:rPr>
          <w:rFonts w:cstheme="minorHAnsi"/>
          <w:noProof/>
        </w:rPr>
        <w:drawing>
          <wp:inline distT="0" distB="0" distL="0" distR="0" wp14:anchorId="4FFB2068" wp14:editId="70171670">
            <wp:extent cx="5332883" cy="2130950"/>
            <wp:effectExtent l="0" t="0" r="1270" b="3175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1" t="5181"/>
                    <a:stretch/>
                  </pic:blipFill>
                  <pic:spPr bwMode="auto">
                    <a:xfrm>
                      <a:off x="0" y="0"/>
                      <a:ext cx="5356566" cy="2140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9F078" w14:textId="50044AA1" w:rsidR="006A40B6" w:rsidRPr="008A3279" w:rsidRDefault="006A40B6" w:rsidP="006A40B6">
      <w:pPr>
        <w:pStyle w:val="Legend"/>
        <w:spacing w:line="480" w:lineRule="auto"/>
        <w:jc w:val="both"/>
      </w:pPr>
      <w:r w:rsidRPr="00564F39">
        <w:rPr>
          <w:rFonts w:cstheme="minorHAnsi"/>
          <w:b/>
        </w:rPr>
        <w:t>Fig</w:t>
      </w:r>
      <w:r w:rsidR="0080544B">
        <w:rPr>
          <w:rFonts w:cstheme="minorHAnsi"/>
          <w:b/>
        </w:rPr>
        <w:t>ure</w:t>
      </w:r>
      <w:r w:rsidRPr="00564F39">
        <w:rPr>
          <w:rFonts w:cstheme="minorHAnsi"/>
          <w:b/>
        </w:rPr>
        <w:t xml:space="preserve"> S1</w:t>
      </w:r>
      <w:r w:rsidR="0080544B">
        <w:rPr>
          <w:rFonts w:cstheme="minorHAnsi"/>
          <w:b/>
        </w:rPr>
        <w:t>.</w:t>
      </w:r>
      <w:r w:rsidRPr="00564F39">
        <w:rPr>
          <w:rFonts w:cstheme="minorHAnsi"/>
          <w:b/>
        </w:rPr>
        <w:t xml:space="preserve"> </w:t>
      </w:r>
      <w:r w:rsidRPr="00564F39">
        <w:rPr>
          <w:rFonts w:cstheme="minorHAnsi"/>
        </w:rPr>
        <w:t xml:space="preserve">Scanning electron microscope (SEM) images of (a) the carbon black (Vulcan XC-72) and (b) the mixture of the </w:t>
      </w:r>
      <w:r w:rsidRPr="00564F39">
        <w:rPr>
          <w:rFonts w:ascii="Symbol" w:hAnsi="Symbol" w:cstheme="minorHAnsi"/>
          <w:i/>
        </w:rPr>
        <w:t></w:t>
      </w:r>
      <w:r w:rsidRPr="00564F39">
        <w:rPr>
          <w:rFonts w:cstheme="minorHAnsi"/>
        </w:rPr>
        <w:t>-MnO</w:t>
      </w:r>
      <w:r w:rsidRPr="00564F39">
        <w:rPr>
          <w:rFonts w:cstheme="minorHAnsi"/>
          <w:vertAlign w:val="subscript"/>
        </w:rPr>
        <w:t>2</w:t>
      </w:r>
      <w:r w:rsidRPr="00564F39">
        <w:rPr>
          <w:rFonts w:cstheme="minorHAnsi"/>
        </w:rPr>
        <w:t xml:space="preserve"> and the carbon black (Scale bar: 200 nm).</w:t>
      </w:r>
    </w:p>
    <w:p w14:paraId="32F03039" w14:textId="77777777" w:rsidR="005408DC" w:rsidRPr="006A40B6" w:rsidRDefault="005408DC" w:rsidP="0089303B">
      <w:pPr>
        <w:pStyle w:val="Legend"/>
        <w:spacing w:line="480" w:lineRule="auto"/>
        <w:jc w:val="both"/>
      </w:pPr>
    </w:p>
    <w:sectPr w:rsidR="005408DC" w:rsidRPr="006A40B6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D47951" w14:textId="77777777" w:rsidR="00195635" w:rsidRDefault="00195635" w:rsidP="00E01221">
      <w:r>
        <w:separator/>
      </w:r>
    </w:p>
  </w:endnote>
  <w:endnote w:type="continuationSeparator" w:id="0">
    <w:p w14:paraId="7E155815" w14:textId="77777777" w:rsidR="00195635" w:rsidRDefault="00195635" w:rsidP="00E01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"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9889626"/>
      <w:docPartObj>
        <w:docPartGallery w:val="Page Numbers (Bottom of Page)"/>
        <w:docPartUnique/>
      </w:docPartObj>
    </w:sdtPr>
    <w:sdtEndPr/>
    <w:sdtContent>
      <w:p w14:paraId="2EEB7086" w14:textId="6533C912" w:rsidR="00573311" w:rsidRDefault="00573311" w:rsidP="00E01221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37BBD" w:rsidRPr="00537BBD">
          <w:rPr>
            <w:noProof/>
            <w:lang w:val="ja-JP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10A87C" w14:textId="77777777" w:rsidR="00195635" w:rsidRDefault="00195635" w:rsidP="00E01221">
      <w:r>
        <w:separator/>
      </w:r>
    </w:p>
  </w:footnote>
  <w:footnote w:type="continuationSeparator" w:id="0">
    <w:p w14:paraId="5A3ECDE3" w14:textId="77777777" w:rsidR="00195635" w:rsidRDefault="00195635" w:rsidP="00E01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18E4FF" w14:textId="5A01C0A3" w:rsidR="00573311" w:rsidRPr="009B44CC" w:rsidRDefault="00537BBD" w:rsidP="00537BBD">
    <w:pPr>
      <w:pStyle w:val="a7"/>
      <w:tabs>
        <w:tab w:val="left" w:pos="5003"/>
      </w:tabs>
      <w:rPr>
        <w:lang w:val="en-US"/>
      </w:rPr>
    </w:pPr>
    <w:r>
      <w:t>ROYAL SOCIETY OPEN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E802A2"/>
    <w:multiLevelType w:val="multilevel"/>
    <w:tmpl w:val="708C37F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  <w:sz w:val="36"/>
      </w:rPr>
    </w:lvl>
    <w:lvl w:ilvl="1">
      <w:start w:val="2"/>
      <w:numFmt w:val="decimal"/>
      <w:lvlText w:val="%1.%2"/>
      <w:lvlJc w:val="left"/>
      <w:pPr>
        <w:ind w:left="450" w:hanging="45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3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3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3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3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36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36"/>
      </w:rPr>
    </w:lvl>
  </w:abstractNum>
  <w:abstractNum w:abstractNumId="1" w15:restartNumberingAfterBreak="0">
    <w:nsid w:val="2D9B4909"/>
    <w:multiLevelType w:val="hybridMultilevel"/>
    <w:tmpl w:val="FC5ACE14"/>
    <w:lvl w:ilvl="0" w:tplc="2722CF7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F6C7420"/>
    <w:multiLevelType w:val="hybridMultilevel"/>
    <w:tmpl w:val="205E3864"/>
    <w:lvl w:ilvl="0" w:tplc="ABE88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71217C9"/>
    <w:multiLevelType w:val="hybridMultilevel"/>
    <w:tmpl w:val="205E3864"/>
    <w:lvl w:ilvl="0" w:tplc="ABE88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3353D6E"/>
    <w:multiLevelType w:val="hybridMultilevel"/>
    <w:tmpl w:val="205E3864"/>
    <w:lvl w:ilvl="0" w:tplc="ABE88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B3F6EFA"/>
    <w:multiLevelType w:val="hybridMultilevel"/>
    <w:tmpl w:val="86BA1CE4"/>
    <w:lvl w:ilvl="0" w:tplc="C6D457E2">
      <w:start w:val="1"/>
      <w:numFmt w:val="decimal"/>
      <w:lvlText w:val="[%1]"/>
      <w:lvlJc w:val="left"/>
      <w:pPr>
        <w:ind w:left="420" w:hanging="420"/>
      </w:pPr>
      <w:rPr>
        <w:rFonts w:hint="eastAsia"/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tDCxADFMLU3MlXSUglOLizPz80AKDI1qAYOtFGgtAAAA"/>
  </w:docVars>
  <w:rsids>
    <w:rsidRoot w:val="00E01221"/>
    <w:rsid w:val="00000323"/>
    <w:rsid w:val="00001F24"/>
    <w:rsid w:val="000136C8"/>
    <w:rsid w:val="000150FD"/>
    <w:rsid w:val="0002288E"/>
    <w:rsid w:val="00023899"/>
    <w:rsid w:val="00025644"/>
    <w:rsid w:val="00030125"/>
    <w:rsid w:val="0003595E"/>
    <w:rsid w:val="0003637E"/>
    <w:rsid w:val="000368D2"/>
    <w:rsid w:val="0004258E"/>
    <w:rsid w:val="00046BE0"/>
    <w:rsid w:val="00054D42"/>
    <w:rsid w:val="000654FF"/>
    <w:rsid w:val="000663AD"/>
    <w:rsid w:val="000702D3"/>
    <w:rsid w:val="00070AD1"/>
    <w:rsid w:val="00070B6A"/>
    <w:rsid w:val="00073CB5"/>
    <w:rsid w:val="000761CB"/>
    <w:rsid w:val="000806B3"/>
    <w:rsid w:val="00085A39"/>
    <w:rsid w:val="00093C94"/>
    <w:rsid w:val="000A2625"/>
    <w:rsid w:val="000A27D2"/>
    <w:rsid w:val="000A591D"/>
    <w:rsid w:val="000B267C"/>
    <w:rsid w:val="000B63B9"/>
    <w:rsid w:val="000C556D"/>
    <w:rsid w:val="000C585A"/>
    <w:rsid w:val="000C6637"/>
    <w:rsid w:val="000C6944"/>
    <w:rsid w:val="000D05E4"/>
    <w:rsid w:val="000D108D"/>
    <w:rsid w:val="000D2273"/>
    <w:rsid w:val="000D5DCD"/>
    <w:rsid w:val="000E1BFA"/>
    <w:rsid w:val="000E2334"/>
    <w:rsid w:val="000E2F70"/>
    <w:rsid w:val="000E497E"/>
    <w:rsid w:val="000E7A54"/>
    <w:rsid w:val="000F4B2F"/>
    <w:rsid w:val="000F5C24"/>
    <w:rsid w:val="000F5D77"/>
    <w:rsid w:val="00100D36"/>
    <w:rsid w:val="00102614"/>
    <w:rsid w:val="00103EFF"/>
    <w:rsid w:val="00103F67"/>
    <w:rsid w:val="0010450B"/>
    <w:rsid w:val="00107E55"/>
    <w:rsid w:val="00112458"/>
    <w:rsid w:val="001203CE"/>
    <w:rsid w:val="00122FB9"/>
    <w:rsid w:val="00130D35"/>
    <w:rsid w:val="001407FD"/>
    <w:rsid w:val="00144B6A"/>
    <w:rsid w:val="001512F5"/>
    <w:rsid w:val="001605C3"/>
    <w:rsid w:val="001626F3"/>
    <w:rsid w:val="001652CC"/>
    <w:rsid w:val="00166A06"/>
    <w:rsid w:val="00167355"/>
    <w:rsid w:val="00171293"/>
    <w:rsid w:val="0017291E"/>
    <w:rsid w:val="0019084E"/>
    <w:rsid w:val="00193052"/>
    <w:rsid w:val="0019315D"/>
    <w:rsid w:val="00195635"/>
    <w:rsid w:val="001A0180"/>
    <w:rsid w:val="001A03A0"/>
    <w:rsid w:val="001B127D"/>
    <w:rsid w:val="001C3E12"/>
    <w:rsid w:val="001D1833"/>
    <w:rsid w:val="001D1FB9"/>
    <w:rsid w:val="001D2AEB"/>
    <w:rsid w:val="001D2D3E"/>
    <w:rsid w:val="001D6C7B"/>
    <w:rsid w:val="001E1A13"/>
    <w:rsid w:val="001E7A58"/>
    <w:rsid w:val="001F3618"/>
    <w:rsid w:val="001F4F59"/>
    <w:rsid w:val="001F56AE"/>
    <w:rsid w:val="001F61ED"/>
    <w:rsid w:val="002032CB"/>
    <w:rsid w:val="00204E7B"/>
    <w:rsid w:val="002063DD"/>
    <w:rsid w:val="002100D9"/>
    <w:rsid w:val="00211A56"/>
    <w:rsid w:val="00212A32"/>
    <w:rsid w:val="00212E02"/>
    <w:rsid w:val="0021433F"/>
    <w:rsid w:val="00217990"/>
    <w:rsid w:val="00224084"/>
    <w:rsid w:val="00233C23"/>
    <w:rsid w:val="00234A0A"/>
    <w:rsid w:val="0023664A"/>
    <w:rsid w:val="00243BCA"/>
    <w:rsid w:val="00246FA5"/>
    <w:rsid w:val="00250EF8"/>
    <w:rsid w:val="002547F3"/>
    <w:rsid w:val="002651C8"/>
    <w:rsid w:val="00266969"/>
    <w:rsid w:val="00275DA1"/>
    <w:rsid w:val="002763C9"/>
    <w:rsid w:val="0028091C"/>
    <w:rsid w:val="00283095"/>
    <w:rsid w:val="00290DE7"/>
    <w:rsid w:val="00292E0F"/>
    <w:rsid w:val="002B31C0"/>
    <w:rsid w:val="002B40B6"/>
    <w:rsid w:val="002B6209"/>
    <w:rsid w:val="002B7355"/>
    <w:rsid w:val="002C20E6"/>
    <w:rsid w:val="002C7083"/>
    <w:rsid w:val="002D042F"/>
    <w:rsid w:val="002D2C87"/>
    <w:rsid w:val="002D7EDC"/>
    <w:rsid w:val="002F1727"/>
    <w:rsid w:val="002F1807"/>
    <w:rsid w:val="003014FF"/>
    <w:rsid w:val="00303D9E"/>
    <w:rsid w:val="00303E08"/>
    <w:rsid w:val="003057E0"/>
    <w:rsid w:val="00305B2A"/>
    <w:rsid w:val="00305F6B"/>
    <w:rsid w:val="0031639C"/>
    <w:rsid w:val="003164B2"/>
    <w:rsid w:val="003219BF"/>
    <w:rsid w:val="003259E1"/>
    <w:rsid w:val="00325E38"/>
    <w:rsid w:val="003277E0"/>
    <w:rsid w:val="00327E1F"/>
    <w:rsid w:val="00330CCC"/>
    <w:rsid w:val="00341994"/>
    <w:rsid w:val="003419F4"/>
    <w:rsid w:val="00354F79"/>
    <w:rsid w:val="0035751D"/>
    <w:rsid w:val="00363D6E"/>
    <w:rsid w:val="0036561A"/>
    <w:rsid w:val="003671A6"/>
    <w:rsid w:val="00372B34"/>
    <w:rsid w:val="00372E56"/>
    <w:rsid w:val="00375088"/>
    <w:rsid w:val="00377F99"/>
    <w:rsid w:val="00384BA6"/>
    <w:rsid w:val="0038529F"/>
    <w:rsid w:val="0039124C"/>
    <w:rsid w:val="0039443D"/>
    <w:rsid w:val="003A4506"/>
    <w:rsid w:val="003A632C"/>
    <w:rsid w:val="003A6CD8"/>
    <w:rsid w:val="003A714B"/>
    <w:rsid w:val="003B112E"/>
    <w:rsid w:val="003B5F25"/>
    <w:rsid w:val="003D4FD1"/>
    <w:rsid w:val="003D5334"/>
    <w:rsid w:val="003D5F60"/>
    <w:rsid w:val="003E4546"/>
    <w:rsid w:val="003E4D6B"/>
    <w:rsid w:val="003F5ED7"/>
    <w:rsid w:val="003F79F9"/>
    <w:rsid w:val="00400BAD"/>
    <w:rsid w:val="00405724"/>
    <w:rsid w:val="00410C3F"/>
    <w:rsid w:val="00412096"/>
    <w:rsid w:val="0041626A"/>
    <w:rsid w:val="00424016"/>
    <w:rsid w:val="00424BE4"/>
    <w:rsid w:val="00427280"/>
    <w:rsid w:val="00430C49"/>
    <w:rsid w:val="004310B1"/>
    <w:rsid w:val="004407CF"/>
    <w:rsid w:val="00444547"/>
    <w:rsid w:val="0044459A"/>
    <w:rsid w:val="00447F79"/>
    <w:rsid w:val="00452B42"/>
    <w:rsid w:val="00455128"/>
    <w:rsid w:val="00455A13"/>
    <w:rsid w:val="004572FA"/>
    <w:rsid w:val="0046607B"/>
    <w:rsid w:val="00471420"/>
    <w:rsid w:val="004778AB"/>
    <w:rsid w:val="004805D0"/>
    <w:rsid w:val="004822FE"/>
    <w:rsid w:val="0048273B"/>
    <w:rsid w:val="0048292A"/>
    <w:rsid w:val="004850F4"/>
    <w:rsid w:val="00485732"/>
    <w:rsid w:val="00486456"/>
    <w:rsid w:val="004877E0"/>
    <w:rsid w:val="004943BC"/>
    <w:rsid w:val="004A3FF4"/>
    <w:rsid w:val="004B01F5"/>
    <w:rsid w:val="004B0209"/>
    <w:rsid w:val="004B31AB"/>
    <w:rsid w:val="004C0E70"/>
    <w:rsid w:val="004C23DB"/>
    <w:rsid w:val="004D0F28"/>
    <w:rsid w:val="004D3A10"/>
    <w:rsid w:val="004E2779"/>
    <w:rsid w:val="004E346D"/>
    <w:rsid w:val="004E4708"/>
    <w:rsid w:val="004E4C99"/>
    <w:rsid w:val="004F157E"/>
    <w:rsid w:val="005008E7"/>
    <w:rsid w:val="00502BED"/>
    <w:rsid w:val="0050335C"/>
    <w:rsid w:val="005039B7"/>
    <w:rsid w:val="0050596F"/>
    <w:rsid w:val="00506E99"/>
    <w:rsid w:val="005120BF"/>
    <w:rsid w:val="005120D9"/>
    <w:rsid w:val="005210C2"/>
    <w:rsid w:val="00533902"/>
    <w:rsid w:val="00537BBD"/>
    <w:rsid w:val="00537C90"/>
    <w:rsid w:val="005408DC"/>
    <w:rsid w:val="005425ED"/>
    <w:rsid w:val="00542855"/>
    <w:rsid w:val="00547AF6"/>
    <w:rsid w:val="00550963"/>
    <w:rsid w:val="00550DAE"/>
    <w:rsid w:val="0055260D"/>
    <w:rsid w:val="00564F39"/>
    <w:rsid w:val="00565949"/>
    <w:rsid w:val="0056669A"/>
    <w:rsid w:val="00573311"/>
    <w:rsid w:val="005774B2"/>
    <w:rsid w:val="00581A0D"/>
    <w:rsid w:val="00582848"/>
    <w:rsid w:val="005830C8"/>
    <w:rsid w:val="0058699D"/>
    <w:rsid w:val="00586D8E"/>
    <w:rsid w:val="00587253"/>
    <w:rsid w:val="0059291F"/>
    <w:rsid w:val="00592D6B"/>
    <w:rsid w:val="00595724"/>
    <w:rsid w:val="00596DEB"/>
    <w:rsid w:val="005A50FA"/>
    <w:rsid w:val="005A57D5"/>
    <w:rsid w:val="005A59D8"/>
    <w:rsid w:val="005A745B"/>
    <w:rsid w:val="005B2E63"/>
    <w:rsid w:val="005B34C3"/>
    <w:rsid w:val="005C0454"/>
    <w:rsid w:val="005C31A8"/>
    <w:rsid w:val="005C39E0"/>
    <w:rsid w:val="005C5758"/>
    <w:rsid w:val="005D1C32"/>
    <w:rsid w:val="005D232C"/>
    <w:rsid w:val="005E1976"/>
    <w:rsid w:val="005E2AB3"/>
    <w:rsid w:val="005E4B74"/>
    <w:rsid w:val="005E55F7"/>
    <w:rsid w:val="005E576E"/>
    <w:rsid w:val="005E728E"/>
    <w:rsid w:val="005E75DF"/>
    <w:rsid w:val="005F08DB"/>
    <w:rsid w:val="005F1525"/>
    <w:rsid w:val="005F33CD"/>
    <w:rsid w:val="005F39E2"/>
    <w:rsid w:val="005F490F"/>
    <w:rsid w:val="005F5A32"/>
    <w:rsid w:val="005F628C"/>
    <w:rsid w:val="005F7976"/>
    <w:rsid w:val="005F7AA6"/>
    <w:rsid w:val="00600C9B"/>
    <w:rsid w:val="00604390"/>
    <w:rsid w:val="006068B0"/>
    <w:rsid w:val="006143FC"/>
    <w:rsid w:val="00620567"/>
    <w:rsid w:val="00620984"/>
    <w:rsid w:val="006210C8"/>
    <w:rsid w:val="00622A21"/>
    <w:rsid w:val="006278C2"/>
    <w:rsid w:val="00634251"/>
    <w:rsid w:val="006361D1"/>
    <w:rsid w:val="00642359"/>
    <w:rsid w:val="00655689"/>
    <w:rsid w:val="00662F33"/>
    <w:rsid w:val="00667A72"/>
    <w:rsid w:val="006707D5"/>
    <w:rsid w:val="006737D4"/>
    <w:rsid w:val="0067413A"/>
    <w:rsid w:val="0067512B"/>
    <w:rsid w:val="0069324A"/>
    <w:rsid w:val="00693956"/>
    <w:rsid w:val="00694386"/>
    <w:rsid w:val="006A3F9B"/>
    <w:rsid w:val="006A40B6"/>
    <w:rsid w:val="006B3327"/>
    <w:rsid w:val="006B7AAA"/>
    <w:rsid w:val="006C0BB0"/>
    <w:rsid w:val="006C6885"/>
    <w:rsid w:val="006D074B"/>
    <w:rsid w:val="006D28E0"/>
    <w:rsid w:val="006D6A59"/>
    <w:rsid w:val="006E4016"/>
    <w:rsid w:val="006E51B5"/>
    <w:rsid w:val="006E6199"/>
    <w:rsid w:val="006E762F"/>
    <w:rsid w:val="006F2FAB"/>
    <w:rsid w:val="006F4B1D"/>
    <w:rsid w:val="006F56AB"/>
    <w:rsid w:val="006F6329"/>
    <w:rsid w:val="006F66B5"/>
    <w:rsid w:val="006F66CD"/>
    <w:rsid w:val="006F6E6C"/>
    <w:rsid w:val="007021D7"/>
    <w:rsid w:val="0071023C"/>
    <w:rsid w:val="00711C9B"/>
    <w:rsid w:val="0072258A"/>
    <w:rsid w:val="007274F4"/>
    <w:rsid w:val="00727589"/>
    <w:rsid w:val="00731BE0"/>
    <w:rsid w:val="00736F39"/>
    <w:rsid w:val="0073783E"/>
    <w:rsid w:val="007403EB"/>
    <w:rsid w:val="007406E7"/>
    <w:rsid w:val="00740CC8"/>
    <w:rsid w:val="007445DA"/>
    <w:rsid w:val="00744E50"/>
    <w:rsid w:val="00746B4F"/>
    <w:rsid w:val="007512D8"/>
    <w:rsid w:val="007526D9"/>
    <w:rsid w:val="00753539"/>
    <w:rsid w:val="00764B62"/>
    <w:rsid w:val="0076788B"/>
    <w:rsid w:val="00767975"/>
    <w:rsid w:val="00767FBF"/>
    <w:rsid w:val="00770B28"/>
    <w:rsid w:val="00773E54"/>
    <w:rsid w:val="00775806"/>
    <w:rsid w:val="00776C08"/>
    <w:rsid w:val="00783D7A"/>
    <w:rsid w:val="00796264"/>
    <w:rsid w:val="007A2A8C"/>
    <w:rsid w:val="007A7587"/>
    <w:rsid w:val="007B0121"/>
    <w:rsid w:val="007B3534"/>
    <w:rsid w:val="007B3E93"/>
    <w:rsid w:val="007C1185"/>
    <w:rsid w:val="007C143B"/>
    <w:rsid w:val="007C2072"/>
    <w:rsid w:val="007C2C49"/>
    <w:rsid w:val="007E0017"/>
    <w:rsid w:val="007E15F4"/>
    <w:rsid w:val="007F2DAD"/>
    <w:rsid w:val="00801124"/>
    <w:rsid w:val="0080544B"/>
    <w:rsid w:val="008066FB"/>
    <w:rsid w:val="00810425"/>
    <w:rsid w:val="00810606"/>
    <w:rsid w:val="00814A6C"/>
    <w:rsid w:val="00814B92"/>
    <w:rsid w:val="00815B26"/>
    <w:rsid w:val="00820905"/>
    <w:rsid w:val="00823E8B"/>
    <w:rsid w:val="00824204"/>
    <w:rsid w:val="00826B54"/>
    <w:rsid w:val="008503D9"/>
    <w:rsid w:val="00851F6F"/>
    <w:rsid w:val="0085327B"/>
    <w:rsid w:val="00855D37"/>
    <w:rsid w:val="00856919"/>
    <w:rsid w:val="00857502"/>
    <w:rsid w:val="0086077D"/>
    <w:rsid w:val="00865F65"/>
    <w:rsid w:val="008735D5"/>
    <w:rsid w:val="00874EE1"/>
    <w:rsid w:val="0088088F"/>
    <w:rsid w:val="0088336A"/>
    <w:rsid w:val="008878E7"/>
    <w:rsid w:val="00891617"/>
    <w:rsid w:val="008919A3"/>
    <w:rsid w:val="0089303B"/>
    <w:rsid w:val="00895EE5"/>
    <w:rsid w:val="008A2811"/>
    <w:rsid w:val="008A2D43"/>
    <w:rsid w:val="008A3279"/>
    <w:rsid w:val="008A43E1"/>
    <w:rsid w:val="008A70E1"/>
    <w:rsid w:val="008B0054"/>
    <w:rsid w:val="008B0EBD"/>
    <w:rsid w:val="008B1AA1"/>
    <w:rsid w:val="008B52E3"/>
    <w:rsid w:val="008C17C1"/>
    <w:rsid w:val="008C2C97"/>
    <w:rsid w:val="008D764F"/>
    <w:rsid w:val="008D7AF4"/>
    <w:rsid w:val="008D7E8A"/>
    <w:rsid w:val="008E0639"/>
    <w:rsid w:val="008E2977"/>
    <w:rsid w:val="008E4E37"/>
    <w:rsid w:val="008F1497"/>
    <w:rsid w:val="008F31DC"/>
    <w:rsid w:val="00900A3E"/>
    <w:rsid w:val="0090114F"/>
    <w:rsid w:val="0090189A"/>
    <w:rsid w:val="00903D55"/>
    <w:rsid w:val="00905F6E"/>
    <w:rsid w:val="00906C0D"/>
    <w:rsid w:val="00907B28"/>
    <w:rsid w:val="00910583"/>
    <w:rsid w:val="00912E37"/>
    <w:rsid w:val="00915628"/>
    <w:rsid w:val="00916A21"/>
    <w:rsid w:val="00920086"/>
    <w:rsid w:val="00922B68"/>
    <w:rsid w:val="0092599F"/>
    <w:rsid w:val="00934769"/>
    <w:rsid w:val="00937FE0"/>
    <w:rsid w:val="00944612"/>
    <w:rsid w:val="009504DE"/>
    <w:rsid w:val="009547C6"/>
    <w:rsid w:val="0096415D"/>
    <w:rsid w:val="0096480E"/>
    <w:rsid w:val="0096581C"/>
    <w:rsid w:val="00974191"/>
    <w:rsid w:val="00975F18"/>
    <w:rsid w:val="00976ADB"/>
    <w:rsid w:val="00983473"/>
    <w:rsid w:val="0098537C"/>
    <w:rsid w:val="00997AAB"/>
    <w:rsid w:val="009A1A26"/>
    <w:rsid w:val="009A1CCA"/>
    <w:rsid w:val="009A4AE7"/>
    <w:rsid w:val="009A5E61"/>
    <w:rsid w:val="009A67E3"/>
    <w:rsid w:val="009B2477"/>
    <w:rsid w:val="009B2D3C"/>
    <w:rsid w:val="009B33FD"/>
    <w:rsid w:val="009B7046"/>
    <w:rsid w:val="009B747F"/>
    <w:rsid w:val="009B7521"/>
    <w:rsid w:val="009C0370"/>
    <w:rsid w:val="009C13E0"/>
    <w:rsid w:val="009C2B11"/>
    <w:rsid w:val="009C78AF"/>
    <w:rsid w:val="009D17F4"/>
    <w:rsid w:val="009D3946"/>
    <w:rsid w:val="009D3983"/>
    <w:rsid w:val="009E32BE"/>
    <w:rsid w:val="009E402C"/>
    <w:rsid w:val="009E4837"/>
    <w:rsid w:val="009F1CEA"/>
    <w:rsid w:val="009F2601"/>
    <w:rsid w:val="009F29C6"/>
    <w:rsid w:val="009F5DDA"/>
    <w:rsid w:val="009F6A0D"/>
    <w:rsid w:val="00A00D26"/>
    <w:rsid w:val="00A01A37"/>
    <w:rsid w:val="00A01EB3"/>
    <w:rsid w:val="00A210B6"/>
    <w:rsid w:val="00A24B16"/>
    <w:rsid w:val="00A30CBD"/>
    <w:rsid w:val="00A33F3B"/>
    <w:rsid w:val="00A3409E"/>
    <w:rsid w:val="00A34E68"/>
    <w:rsid w:val="00A437F5"/>
    <w:rsid w:val="00A531BD"/>
    <w:rsid w:val="00A54817"/>
    <w:rsid w:val="00A66DBC"/>
    <w:rsid w:val="00A70B83"/>
    <w:rsid w:val="00A73F8C"/>
    <w:rsid w:val="00A85E59"/>
    <w:rsid w:val="00A92444"/>
    <w:rsid w:val="00A93FA9"/>
    <w:rsid w:val="00A942CA"/>
    <w:rsid w:val="00AA0B91"/>
    <w:rsid w:val="00AA2626"/>
    <w:rsid w:val="00AA4F46"/>
    <w:rsid w:val="00AA526F"/>
    <w:rsid w:val="00AA6BF2"/>
    <w:rsid w:val="00AA75F9"/>
    <w:rsid w:val="00AB0BAF"/>
    <w:rsid w:val="00AC2E4F"/>
    <w:rsid w:val="00AC3B52"/>
    <w:rsid w:val="00AE471C"/>
    <w:rsid w:val="00AF17C7"/>
    <w:rsid w:val="00AF3A28"/>
    <w:rsid w:val="00AF3C30"/>
    <w:rsid w:val="00AF61FB"/>
    <w:rsid w:val="00B016D4"/>
    <w:rsid w:val="00B0319D"/>
    <w:rsid w:val="00B06806"/>
    <w:rsid w:val="00B06A50"/>
    <w:rsid w:val="00B1454F"/>
    <w:rsid w:val="00B14745"/>
    <w:rsid w:val="00B17A88"/>
    <w:rsid w:val="00B22AF1"/>
    <w:rsid w:val="00B24559"/>
    <w:rsid w:val="00B24FE4"/>
    <w:rsid w:val="00B26305"/>
    <w:rsid w:val="00B31EF8"/>
    <w:rsid w:val="00B35FFB"/>
    <w:rsid w:val="00B5392B"/>
    <w:rsid w:val="00B61A77"/>
    <w:rsid w:val="00B67997"/>
    <w:rsid w:val="00B7077E"/>
    <w:rsid w:val="00B7333E"/>
    <w:rsid w:val="00B77259"/>
    <w:rsid w:val="00B850F3"/>
    <w:rsid w:val="00B87A07"/>
    <w:rsid w:val="00B87FBE"/>
    <w:rsid w:val="00B917C9"/>
    <w:rsid w:val="00BA5F37"/>
    <w:rsid w:val="00BB1B03"/>
    <w:rsid w:val="00BB453A"/>
    <w:rsid w:val="00BB4774"/>
    <w:rsid w:val="00BB4F62"/>
    <w:rsid w:val="00BC0F3D"/>
    <w:rsid w:val="00BC28D0"/>
    <w:rsid w:val="00BC415F"/>
    <w:rsid w:val="00BC5BA8"/>
    <w:rsid w:val="00BD0044"/>
    <w:rsid w:val="00BD0A9E"/>
    <w:rsid w:val="00BD71FD"/>
    <w:rsid w:val="00BE1132"/>
    <w:rsid w:val="00BE2EA1"/>
    <w:rsid w:val="00BE3203"/>
    <w:rsid w:val="00BF3F4D"/>
    <w:rsid w:val="00BF56CA"/>
    <w:rsid w:val="00BF7ECC"/>
    <w:rsid w:val="00C06DE1"/>
    <w:rsid w:val="00C06E45"/>
    <w:rsid w:val="00C11EB9"/>
    <w:rsid w:val="00C13996"/>
    <w:rsid w:val="00C15769"/>
    <w:rsid w:val="00C15FD3"/>
    <w:rsid w:val="00C21E51"/>
    <w:rsid w:val="00C256B8"/>
    <w:rsid w:val="00C276ED"/>
    <w:rsid w:val="00C27F3F"/>
    <w:rsid w:val="00C31E8F"/>
    <w:rsid w:val="00C441AA"/>
    <w:rsid w:val="00C45A83"/>
    <w:rsid w:val="00C46247"/>
    <w:rsid w:val="00C464CB"/>
    <w:rsid w:val="00C505F0"/>
    <w:rsid w:val="00C62BED"/>
    <w:rsid w:val="00C7287E"/>
    <w:rsid w:val="00C734F8"/>
    <w:rsid w:val="00C735CD"/>
    <w:rsid w:val="00C8045E"/>
    <w:rsid w:val="00C80B99"/>
    <w:rsid w:val="00C83E63"/>
    <w:rsid w:val="00C84D17"/>
    <w:rsid w:val="00C905D4"/>
    <w:rsid w:val="00C936E4"/>
    <w:rsid w:val="00C96E23"/>
    <w:rsid w:val="00C9736A"/>
    <w:rsid w:val="00C97ED7"/>
    <w:rsid w:val="00CA0CA7"/>
    <w:rsid w:val="00CA108B"/>
    <w:rsid w:val="00CA2ED0"/>
    <w:rsid w:val="00CA3C2A"/>
    <w:rsid w:val="00CB029A"/>
    <w:rsid w:val="00CB21E9"/>
    <w:rsid w:val="00CC214B"/>
    <w:rsid w:val="00CC3FCF"/>
    <w:rsid w:val="00CC5A99"/>
    <w:rsid w:val="00CD2659"/>
    <w:rsid w:val="00CD73BE"/>
    <w:rsid w:val="00CE0057"/>
    <w:rsid w:val="00CE3ED2"/>
    <w:rsid w:val="00CE73E2"/>
    <w:rsid w:val="00CF1FF5"/>
    <w:rsid w:val="00CF3BAF"/>
    <w:rsid w:val="00CF626F"/>
    <w:rsid w:val="00CF6A64"/>
    <w:rsid w:val="00D01046"/>
    <w:rsid w:val="00D048D1"/>
    <w:rsid w:val="00D04BD2"/>
    <w:rsid w:val="00D10312"/>
    <w:rsid w:val="00D11224"/>
    <w:rsid w:val="00D12094"/>
    <w:rsid w:val="00D2026D"/>
    <w:rsid w:val="00D20634"/>
    <w:rsid w:val="00D23BD3"/>
    <w:rsid w:val="00D24B7D"/>
    <w:rsid w:val="00D26B07"/>
    <w:rsid w:val="00D274E1"/>
    <w:rsid w:val="00D33FC4"/>
    <w:rsid w:val="00D421FD"/>
    <w:rsid w:val="00D42837"/>
    <w:rsid w:val="00D44B34"/>
    <w:rsid w:val="00D451C0"/>
    <w:rsid w:val="00D46E99"/>
    <w:rsid w:val="00D500A3"/>
    <w:rsid w:val="00D504DA"/>
    <w:rsid w:val="00D50649"/>
    <w:rsid w:val="00D53523"/>
    <w:rsid w:val="00D66083"/>
    <w:rsid w:val="00D72F09"/>
    <w:rsid w:val="00D742A0"/>
    <w:rsid w:val="00D74B33"/>
    <w:rsid w:val="00D84DE8"/>
    <w:rsid w:val="00D91EC4"/>
    <w:rsid w:val="00D96FDD"/>
    <w:rsid w:val="00D97B94"/>
    <w:rsid w:val="00DA118B"/>
    <w:rsid w:val="00DA1FE1"/>
    <w:rsid w:val="00DA509C"/>
    <w:rsid w:val="00DA7400"/>
    <w:rsid w:val="00DB2C39"/>
    <w:rsid w:val="00DB7242"/>
    <w:rsid w:val="00DC6034"/>
    <w:rsid w:val="00DC7A99"/>
    <w:rsid w:val="00DD1DA4"/>
    <w:rsid w:val="00DD1ED5"/>
    <w:rsid w:val="00DD4700"/>
    <w:rsid w:val="00DF5A24"/>
    <w:rsid w:val="00DF78D5"/>
    <w:rsid w:val="00E01221"/>
    <w:rsid w:val="00E019D3"/>
    <w:rsid w:val="00E11745"/>
    <w:rsid w:val="00E12942"/>
    <w:rsid w:val="00E2343F"/>
    <w:rsid w:val="00E268E1"/>
    <w:rsid w:val="00E425C3"/>
    <w:rsid w:val="00E43366"/>
    <w:rsid w:val="00E53F56"/>
    <w:rsid w:val="00E56EBB"/>
    <w:rsid w:val="00E614A8"/>
    <w:rsid w:val="00E70245"/>
    <w:rsid w:val="00E728FB"/>
    <w:rsid w:val="00E73D9D"/>
    <w:rsid w:val="00E80038"/>
    <w:rsid w:val="00E813FF"/>
    <w:rsid w:val="00E90D2B"/>
    <w:rsid w:val="00E93835"/>
    <w:rsid w:val="00E95C4E"/>
    <w:rsid w:val="00E96886"/>
    <w:rsid w:val="00EA697B"/>
    <w:rsid w:val="00EA6B84"/>
    <w:rsid w:val="00EB0115"/>
    <w:rsid w:val="00EB0E13"/>
    <w:rsid w:val="00EB123B"/>
    <w:rsid w:val="00EB25A9"/>
    <w:rsid w:val="00EB29A7"/>
    <w:rsid w:val="00EB2FE1"/>
    <w:rsid w:val="00EB647F"/>
    <w:rsid w:val="00EC3EA2"/>
    <w:rsid w:val="00EC5CFC"/>
    <w:rsid w:val="00ED469B"/>
    <w:rsid w:val="00ED56F5"/>
    <w:rsid w:val="00ED746E"/>
    <w:rsid w:val="00ED7C76"/>
    <w:rsid w:val="00ED7DF0"/>
    <w:rsid w:val="00EE14BB"/>
    <w:rsid w:val="00EE17AB"/>
    <w:rsid w:val="00EE4F50"/>
    <w:rsid w:val="00EF4D9C"/>
    <w:rsid w:val="00EF7186"/>
    <w:rsid w:val="00F012C3"/>
    <w:rsid w:val="00F0186E"/>
    <w:rsid w:val="00F01E6C"/>
    <w:rsid w:val="00F03C54"/>
    <w:rsid w:val="00F07138"/>
    <w:rsid w:val="00F102F9"/>
    <w:rsid w:val="00F12F91"/>
    <w:rsid w:val="00F20274"/>
    <w:rsid w:val="00F23844"/>
    <w:rsid w:val="00F3038E"/>
    <w:rsid w:val="00F31622"/>
    <w:rsid w:val="00F331FD"/>
    <w:rsid w:val="00F3461A"/>
    <w:rsid w:val="00F36595"/>
    <w:rsid w:val="00F37051"/>
    <w:rsid w:val="00F460F1"/>
    <w:rsid w:val="00F4675E"/>
    <w:rsid w:val="00F477F5"/>
    <w:rsid w:val="00F50327"/>
    <w:rsid w:val="00F56CD8"/>
    <w:rsid w:val="00F609B9"/>
    <w:rsid w:val="00F700AB"/>
    <w:rsid w:val="00F70FAA"/>
    <w:rsid w:val="00F736A3"/>
    <w:rsid w:val="00F7436B"/>
    <w:rsid w:val="00F75E58"/>
    <w:rsid w:val="00F811DE"/>
    <w:rsid w:val="00F8153D"/>
    <w:rsid w:val="00F816DB"/>
    <w:rsid w:val="00F837D0"/>
    <w:rsid w:val="00F8422E"/>
    <w:rsid w:val="00F868EB"/>
    <w:rsid w:val="00F8732E"/>
    <w:rsid w:val="00F93943"/>
    <w:rsid w:val="00FA2B81"/>
    <w:rsid w:val="00FA300D"/>
    <w:rsid w:val="00FA5537"/>
    <w:rsid w:val="00FA6690"/>
    <w:rsid w:val="00FB67FD"/>
    <w:rsid w:val="00FC0825"/>
    <w:rsid w:val="00FC1038"/>
    <w:rsid w:val="00FC7154"/>
    <w:rsid w:val="00FD1C33"/>
    <w:rsid w:val="00FD6851"/>
    <w:rsid w:val="00FE1764"/>
    <w:rsid w:val="00FE332F"/>
    <w:rsid w:val="00FE5034"/>
    <w:rsid w:val="00FF5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6AE49EE"/>
  <w15:chartTrackingRefBased/>
  <w15:docId w15:val="{76C30144-4A3B-4304-9B61-F377882E6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istory">
    <w:name w:val="History"/>
    <w:basedOn w:val="a"/>
    <w:rsid w:val="00E01221"/>
    <w:pPr>
      <w:widowControl/>
      <w:spacing w:before="230" w:after="460" w:line="180" w:lineRule="exact"/>
      <w:jc w:val="right"/>
    </w:pPr>
    <w:rPr>
      <w:rFonts w:ascii="Arial" w:eastAsia="ＭＳ 明朝" w:hAnsi="Arial" w:cs="Times New Roman"/>
      <w:kern w:val="0"/>
      <w:sz w:val="14"/>
      <w:szCs w:val="16"/>
      <w:lang w:val="de-DE"/>
    </w:rPr>
  </w:style>
  <w:style w:type="paragraph" w:customStyle="1" w:styleId="References">
    <w:name w:val="References"/>
    <w:basedOn w:val="a"/>
    <w:rsid w:val="00E01221"/>
    <w:pPr>
      <w:widowControl/>
      <w:spacing w:line="200" w:lineRule="exact"/>
      <w:ind w:left="425" w:hanging="425"/>
    </w:pPr>
    <w:rPr>
      <w:rFonts w:ascii="Times New Roman" w:eastAsia="ＭＳ 明朝" w:hAnsi="Times New Roman" w:cs="Times New Roman"/>
      <w:kern w:val="0"/>
      <w:sz w:val="15"/>
      <w:szCs w:val="14"/>
      <w:lang w:val="en-GB"/>
    </w:rPr>
  </w:style>
  <w:style w:type="paragraph" w:customStyle="1" w:styleId="HExperimentalSection">
    <w:name w:val="HExperimental_Section"/>
    <w:basedOn w:val="a"/>
    <w:rsid w:val="00E01221"/>
    <w:pPr>
      <w:widowControl/>
      <w:spacing w:before="460" w:after="230" w:line="230" w:lineRule="atLeast"/>
      <w:jc w:val="left"/>
    </w:pPr>
    <w:rPr>
      <w:rFonts w:ascii="Times New Roman" w:eastAsia="ＭＳ 明朝" w:hAnsi="Times New Roman" w:cs="Times New Roman"/>
      <w:i/>
      <w:kern w:val="0"/>
      <w:sz w:val="24"/>
      <w:szCs w:val="20"/>
      <w:lang w:val="de-DE"/>
    </w:rPr>
  </w:style>
  <w:style w:type="paragraph" w:customStyle="1" w:styleId="ExperimentalSection">
    <w:name w:val="ExperimentalSection"/>
    <w:basedOn w:val="a"/>
    <w:rsid w:val="00E01221"/>
    <w:pPr>
      <w:widowControl/>
      <w:spacing w:after="240" w:line="200" w:lineRule="exact"/>
      <w:ind w:firstLine="170"/>
    </w:pPr>
    <w:rPr>
      <w:rFonts w:ascii="Times New Roman" w:eastAsia="ＭＳ 明朝" w:hAnsi="Times New Roman" w:cs="Times New Roman"/>
      <w:kern w:val="0"/>
      <w:sz w:val="16"/>
      <w:szCs w:val="14"/>
      <w:lang w:val="en-GB"/>
    </w:rPr>
  </w:style>
  <w:style w:type="paragraph" w:customStyle="1" w:styleId="FNB">
    <w:name w:val="FNB"/>
    <w:basedOn w:val="a"/>
    <w:link w:val="FNBChar"/>
    <w:rsid w:val="00E01221"/>
    <w:pPr>
      <w:spacing w:after="40" w:line="160" w:lineRule="exact"/>
      <w:ind w:left="567" w:right="4434" w:hanging="567"/>
    </w:pPr>
    <w:rPr>
      <w:rFonts w:ascii="Times" w:eastAsia="ＭＳ 明朝" w:hAnsi="Times" w:cs="Times New Roman"/>
      <w:kern w:val="0"/>
      <w:sz w:val="14"/>
      <w:szCs w:val="3276"/>
      <w:lang w:val="en-GB" w:eastAsia="de-DE"/>
    </w:rPr>
  </w:style>
  <w:style w:type="character" w:customStyle="1" w:styleId="FNBChar">
    <w:name w:val="FNB Char"/>
    <w:link w:val="FNB"/>
    <w:rsid w:val="00E01221"/>
    <w:rPr>
      <w:rFonts w:ascii="Times" w:eastAsia="ＭＳ 明朝" w:hAnsi="Times" w:cs="Times New Roman"/>
      <w:kern w:val="0"/>
      <w:sz w:val="14"/>
      <w:szCs w:val="3276"/>
      <w:lang w:val="en-GB" w:eastAsia="de-DE"/>
    </w:rPr>
  </w:style>
  <w:style w:type="paragraph" w:customStyle="1" w:styleId="Ack">
    <w:name w:val="Ack"/>
    <w:basedOn w:val="a"/>
    <w:rsid w:val="00E01221"/>
    <w:pPr>
      <w:widowControl/>
      <w:jc w:val="left"/>
    </w:pPr>
    <w:rPr>
      <w:rFonts w:ascii="Times New Roman" w:eastAsia="ＭＳ 明朝" w:hAnsi="Times New Roman" w:cs="Times New Roman"/>
      <w:kern w:val="0"/>
      <w:sz w:val="24"/>
      <w:szCs w:val="24"/>
      <w:lang w:val="de-DE"/>
    </w:rPr>
  </w:style>
  <w:style w:type="paragraph" w:customStyle="1" w:styleId="TableCaption">
    <w:name w:val="TableCaption"/>
    <w:basedOn w:val="a"/>
    <w:rsid w:val="00E01221"/>
    <w:pPr>
      <w:widowControl/>
      <w:spacing w:after="120" w:line="190" w:lineRule="exact"/>
    </w:pPr>
    <w:rPr>
      <w:rFonts w:ascii="Arial" w:eastAsia="ＭＳ 明朝" w:hAnsi="Arial" w:cs="Times New Roman"/>
      <w:kern w:val="0"/>
      <w:sz w:val="16"/>
      <w:szCs w:val="14"/>
      <w:lang w:val="en-GB"/>
    </w:rPr>
  </w:style>
  <w:style w:type="paragraph" w:customStyle="1" w:styleId="TableHead">
    <w:name w:val="TableHead"/>
    <w:basedOn w:val="TableCaption"/>
    <w:rsid w:val="00E01221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E01221"/>
  </w:style>
  <w:style w:type="paragraph" w:customStyle="1" w:styleId="TableFoot">
    <w:name w:val="TableFoot"/>
    <w:basedOn w:val="TableBody"/>
    <w:rsid w:val="00E01221"/>
    <w:pPr>
      <w:spacing w:before="60" w:after="60"/>
    </w:pPr>
  </w:style>
  <w:style w:type="paragraph" w:customStyle="1" w:styleId="SchemeCaption">
    <w:name w:val="SchemeCaption"/>
    <w:basedOn w:val="a"/>
    <w:rsid w:val="00E01221"/>
    <w:pPr>
      <w:widowControl/>
      <w:spacing w:before="230" w:after="460" w:line="190" w:lineRule="exact"/>
    </w:pPr>
    <w:rPr>
      <w:rFonts w:ascii="Arial" w:eastAsia="ＭＳ 明朝" w:hAnsi="Arial" w:cs="Times New Roman"/>
      <w:kern w:val="0"/>
      <w:sz w:val="16"/>
      <w:szCs w:val="14"/>
      <w:lang w:val="en-GB"/>
    </w:rPr>
  </w:style>
  <w:style w:type="paragraph" w:styleId="a3">
    <w:name w:val="footnote text"/>
    <w:basedOn w:val="a"/>
    <w:link w:val="a4"/>
    <w:semiHidden/>
    <w:rsid w:val="00E01221"/>
    <w:pPr>
      <w:keepLines/>
    </w:pPr>
    <w:rPr>
      <w:rFonts w:ascii="Times New Roman" w:eastAsia="Times New Roman" w:hAnsi="Times New Roman" w:cs="Times New Roman"/>
      <w:kern w:val="0"/>
      <w:sz w:val="20"/>
      <w:szCs w:val="20"/>
      <w:lang w:val="en-GB" w:eastAsia="ro-RO"/>
    </w:rPr>
  </w:style>
  <w:style w:type="character" w:customStyle="1" w:styleId="a4">
    <w:name w:val="脚注文字列 (文字)"/>
    <w:basedOn w:val="a0"/>
    <w:link w:val="a3"/>
    <w:semiHidden/>
    <w:rsid w:val="00E01221"/>
    <w:rPr>
      <w:rFonts w:ascii="Times New Roman" w:eastAsia="Times New Roman" w:hAnsi="Times New Roman" w:cs="Times New Roman"/>
      <w:kern w:val="0"/>
      <w:sz w:val="20"/>
      <w:szCs w:val="20"/>
      <w:lang w:val="en-GB" w:eastAsia="ro-RO"/>
    </w:rPr>
  </w:style>
  <w:style w:type="paragraph" w:customStyle="1" w:styleId="STOE">
    <w:name w:val="STOE"/>
    <w:basedOn w:val="a"/>
    <w:link w:val="STOEChar1"/>
    <w:rsid w:val="00E01221"/>
    <w:pPr>
      <w:spacing w:line="236" w:lineRule="exact"/>
      <w:ind w:right="4434"/>
    </w:pPr>
    <w:rPr>
      <w:rFonts w:ascii="Times" w:eastAsia="ＭＳ 明朝" w:hAnsi="Times" w:cs="Times New Roman"/>
      <w:kern w:val="0"/>
      <w:sz w:val="18"/>
      <w:szCs w:val="3276"/>
      <w:lang w:val="en-GB" w:eastAsia="de-DE"/>
    </w:rPr>
  </w:style>
  <w:style w:type="character" w:customStyle="1" w:styleId="STOEChar1">
    <w:name w:val="STOE Char1"/>
    <w:link w:val="STOE"/>
    <w:rsid w:val="00E01221"/>
    <w:rPr>
      <w:rFonts w:ascii="Times" w:eastAsia="ＭＳ 明朝" w:hAnsi="Times" w:cs="Times New Roman"/>
      <w:kern w:val="0"/>
      <w:sz w:val="18"/>
      <w:szCs w:val="3276"/>
      <w:lang w:val="en-GB" w:eastAsia="de-DE"/>
    </w:rPr>
  </w:style>
  <w:style w:type="paragraph" w:styleId="a5">
    <w:name w:val="Balloon Text"/>
    <w:basedOn w:val="a"/>
    <w:link w:val="a6"/>
    <w:semiHidden/>
    <w:rsid w:val="00E01221"/>
    <w:pPr>
      <w:widowControl/>
      <w:jc w:val="left"/>
    </w:pPr>
    <w:rPr>
      <w:rFonts w:ascii="Tahoma" w:eastAsia="ＭＳ 明朝" w:hAnsi="Tahoma" w:cs="Tahoma"/>
      <w:kern w:val="0"/>
      <w:sz w:val="16"/>
      <w:szCs w:val="16"/>
      <w:lang w:val="de-DE"/>
    </w:rPr>
  </w:style>
  <w:style w:type="character" w:customStyle="1" w:styleId="a6">
    <w:name w:val="吹き出し (文字)"/>
    <w:basedOn w:val="a0"/>
    <w:link w:val="a5"/>
    <w:semiHidden/>
    <w:rsid w:val="00E01221"/>
    <w:rPr>
      <w:rFonts w:ascii="Tahoma" w:eastAsia="ＭＳ 明朝" w:hAnsi="Tahoma" w:cs="Tahoma"/>
      <w:kern w:val="0"/>
      <w:sz w:val="16"/>
      <w:szCs w:val="16"/>
      <w:lang w:val="de-DE"/>
    </w:rPr>
  </w:style>
  <w:style w:type="paragraph" w:styleId="a7">
    <w:name w:val="header"/>
    <w:basedOn w:val="a"/>
    <w:link w:val="a8"/>
    <w:rsid w:val="00E01221"/>
    <w:pPr>
      <w:widowControl/>
      <w:tabs>
        <w:tab w:val="center" w:pos="4536"/>
        <w:tab w:val="right" w:pos="9072"/>
      </w:tabs>
      <w:jc w:val="left"/>
    </w:pPr>
    <w:rPr>
      <w:rFonts w:ascii="Times New Roman" w:eastAsia="ＭＳ 明朝" w:hAnsi="Times New Roman" w:cs="Times New Roman"/>
      <w:kern w:val="0"/>
      <w:sz w:val="24"/>
      <w:szCs w:val="24"/>
      <w:lang w:val="x-none"/>
    </w:rPr>
  </w:style>
  <w:style w:type="character" w:customStyle="1" w:styleId="a8">
    <w:name w:val="ヘッダー (文字)"/>
    <w:basedOn w:val="a0"/>
    <w:link w:val="a7"/>
    <w:rsid w:val="00E01221"/>
    <w:rPr>
      <w:rFonts w:ascii="Times New Roman" w:eastAsia="ＭＳ 明朝" w:hAnsi="Times New Roman" w:cs="Times New Roman"/>
      <w:kern w:val="0"/>
      <w:sz w:val="24"/>
      <w:szCs w:val="24"/>
      <w:lang w:val="x-none"/>
    </w:rPr>
  </w:style>
  <w:style w:type="paragraph" w:styleId="a9">
    <w:name w:val="footer"/>
    <w:basedOn w:val="a"/>
    <w:link w:val="aa"/>
    <w:uiPriority w:val="99"/>
    <w:rsid w:val="00E01221"/>
    <w:pPr>
      <w:widowControl/>
      <w:tabs>
        <w:tab w:val="center" w:pos="4536"/>
        <w:tab w:val="right" w:pos="9072"/>
      </w:tabs>
      <w:jc w:val="left"/>
    </w:pPr>
    <w:rPr>
      <w:rFonts w:ascii="Times New Roman" w:eastAsia="ＭＳ 明朝" w:hAnsi="Times New Roman" w:cs="Times New Roman"/>
      <w:kern w:val="0"/>
      <w:sz w:val="24"/>
      <w:szCs w:val="24"/>
      <w:lang w:val="de-DE"/>
    </w:rPr>
  </w:style>
  <w:style w:type="character" w:customStyle="1" w:styleId="aa">
    <w:name w:val="フッター (文字)"/>
    <w:basedOn w:val="a0"/>
    <w:link w:val="a9"/>
    <w:uiPriority w:val="99"/>
    <w:rsid w:val="00E01221"/>
    <w:rPr>
      <w:rFonts w:ascii="Times New Roman" w:eastAsia="ＭＳ 明朝" w:hAnsi="Times New Roman" w:cs="Times New Roman"/>
      <w:kern w:val="0"/>
      <w:sz w:val="24"/>
      <w:szCs w:val="24"/>
      <w:lang w:val="de-DE"/>
    </w:rPr>
  </w:style>
  <w:style w:type="paragraph" w:customStyle="1" w:styleId="Title1">
    <w:name w:val="Title1"/>
    <w:basedOn w:val="a"/>
    <w:rsid w:val="00E01221"/>
    <w:pPr>
      <w:widowControl/>
      <w:jc w:val="left"/>
    </w:pPr>
    <w:rPr>
      <w:rFonts w:ascii="Times New Roman" w:eastAsia="ＭＳ 明朝" w:hAnsi="Times New Roman" w:cs="Times New Roman"/>
      <w:b/>
      <w:kern w:val="0"/>
      <w:sz w:val="24"/>
      <w:szCs w:val="24"/>
    </w:rPr>
  </w:style>
  <w:style w:type="paragraph" w:customStyle="1" w:styleId="AuthorsFull">
    <w:name w:val="Authors Full"/>
    <w:basedOn w:val="a"/>
    <w:rsid w:val="00E01221"/>
    <w:pPr>
      <w:widowControl/>
      <w:jc w:val="left"/>
    </w:pPr>
    <w:rPr>
      <w:rFonts w:ascii="Times New Roman" w:eastAsia="ＭＳ 明朝" w:hAnsi="Times New Roman" w:cs="Times New Roman"/>
      <w:i/>
      <w:kern w:val="0"/>
      <w:sz w:val="24"/>
      <w:szCs w:val="24"/>
    </w:rPr>
  </w:style>
  <w:style w:type="paragraph" w:customStyle="1" w:styleId="dedication">
    <w:name w:val="dedication"/>
    <w:basedOn w:val="a"/>
    <w:rsid w:val="00E01221"/>
    <w:pPr>
      <w:widowControl/>
      <w:jc w:val="left"/>
    </w:pPr>
    <w:rPr>
      <w:rFonts w:ascii="Times New Roman" w:eastAsia="ＭＳ 明朝" w:hAnsi="Times New Roman" w:cs="Times New Roman"/>
      <w:i/>
      <w:kern w:val="0"/>
      <w:sz w:val="24"/>
      <w:szCs w:val="24"/>
    </w:rPr>
  </w:style>
  <w:style w:type="paragraph" w:customStyle="1" w:styleId="Addresses">
    <w:name w:val="Addresses"/>
    <w:basedOn w:val="a"/>
    <w:rsid w:val="00E01221"/>
    <w:pPr>
      <w:widowControl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Acknowledgements">
    <w:name w:val="Acknowledgements"/>
    <w:basedOn w:val="a"/>
    <w:rsid w:val="00E01221"/>
    <w:pPr>
      <w:widowControl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Abstract">
    <w:name w:val="Abstract"/>
    <w:basedOn w:val="a"/>
    <w:autoRedefine/>
    <w:rsid w:val="00E01221"/>
    <w:pPr>
      <w:widowControl/>
      <w:spacing w:line="480" w:lineRule="auto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Head1">
    <w:name w:val="Head 1"/>
    <w:basedOn w:val="a"/>
    <w:autoRedefine/>
    <w:rsid w:val="00E01221"/>
    <w:pPr>
      <w:widowControl/>
      <w:spacing w:line="360" w:lineRule="auto"/>
      <w:jc w:val="left"/>
    </w:pPr>
    <w:rPr>
      <w:rFonts w:ascii="Times New Roman" w:eastAsia="ＭＳ 明朝" w:hAnsi="Times New Roman" w:cs="Times New Roman"/>
      <w:b/>
      <w:kern w:val="0"/>
      <w:sz w:val="24"/>
      <w:szCs w:val="24"/>
    </w:rPr>
  </w:style>
  <w:style w:type="paragraph" w:customStyle="1" w:styleId="Head2">
    <w:name w:val="Head 2"/>
    <w:basedOn w:val="a"/>
    <w:autoRedefine/>
    <w:rsid w:val="00E01221"/>
    <w:pPr>
      <w:widowControl/>
      <w:spacing w:line="360" w:lineRule="auto"/>
      <w:jc w:val="left"/>
    </w:pPr>
    <w:rPr>
      <w:rFonts w:ascii="Times New Roman" w:eastAsia="ＭＳ 明朝" w:hAnsi="Times New Roman" w:cs="Times New Roman"/>
      <w:i/>
      <w:kern w:val="0"/>
      <w:sz w:val="24"/>
      <w:szCs w:val="24"/>
    </w:rPr>
  </w:style>
  <w:style w:type="paragraph" w:customStyle="1" w:styleId="dates">
    <w:name w:val="dates"/>
    <w:basedOn w:val="a"/>
    <w:rsid w:val="00E01221"/>
    <w:pPr>
      <w:widowControl/>
      <w:jc w:val="right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Literature">
    <w:name w:val="Literature"/>
    <w:basedOn w:val="a"/>
    <w:rsid w:val="00E01221"/>
    <w:pPr>
      <w:widowControl/>
      <w:spacing w:line="480" w:lineRule="auto"/>
      <w:jc w:val="left"/>
    </w:pPr>
    <w:rPr>
      <w:rFonts w:ascii="Times New Roman" w:eastAsia="ＭＳ 明朝" w:hAnsi="Times New Roman" w:cs="Times New Roman"/>
      <w:kern w:val="0"/>
      <w:sz w:val="24"/>
      <w:szCs w:val="24"/>
      <w:lang w:val="de-DE"/>
    </w:rPr>
  </w:style>
  <w:style w:type="paragraph" w:customStyle="1" w:styleId="Legend">
    <w:name w:val="Legend"/>
    <w:basedOn w:val="a"/>
    <w:rsid w:val="00E01221"/>
    <w:pPr>
      <w:widowControl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MainText">
    <w:name w:val="Main Text"/>
    <w:basedOn w:val="a"/>
    <w:link w:val="MainTextChar"/>
    <w:rsid w:val="00E01221"/>
    <w:pPr>
      <w:widowControl/>
      <w:spacing w:line="480" w:lineRule="auto"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Tableofcontents">
    <w:name w:val="Table of contents"/>
    <w:basedOn w:val="a"/>
    <w:autoRedefine/>
    <w:rsid w:val="00E01221"/>
    <w:pPr>
      <w:widowControl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ExperimentalText">
    <w:name w:val="Experimental Text"/>
    <w:basedOn w:val="a"/>
    <w:link w:val="ExperimentalTextChar"/>
    <w:rsid w:val="00E01221"/>
    <w:pPr>
      <w:widowControl/>
      <w:spacing w:line="480" w:lineRule="auto"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character" w:customStyle="1" w:styleId="ExperimentalTextChar">
    <w:name w:val="Experimental Text Char"/>
    <w:link w:val="ExperimentalText"/>
    <w:rsid w:val="00E01221"/>
    <w:rPr>
      <w:rFonts w:ascii="Times New Roman" w:eastAsia="ＭＳ 明朝" w:hAnsi="Times New Roman" w:cs="Times New Roman"/>
      <w:kern w:val="0"/>
      <w:sz w:val="24"/>
      <w:szCs w:val="24"/>
    </w:rPr>
  </w:style>
  <w:style w:type="character" w:customStyle="1" w:styleId="MainTextChar">
    <w:name w:val="Main Text Char"/>
    <w:link w:val="MainText"/>
    <w:rsid w:val="00E01221"/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Title2">
    <w:name w:val="Title2"/>
    <w:basedOn w:val="a"/>
    <w:rsid w:val="00E01221"/>
    <w:pPr>
      <w:widowControl/>
      <w:jc w:val="left"/>
    </w:pPr>
    <w:rPr>
      <w:rFonts w:ascii="Times New Roman" w:eastAsia="ＭＳ 明朝" w:hAnsi="Times New Roman" w:cs="Times New Roman"/>
      <w:b/>
      <w:kern w:val="0"/>
      <w:sz w:val="24"/>
      <w:szCs w:val="24"/>
    </w:rPr>
  </w:style>
  <w:style w:type="paragraph" w:customStyle="1" w:styleId="Dedication0">
    <w:name w:val="Dedication"/>
    <w:basedOn w:val="a"/>
    <w:autoRedefine/>
    <w:rsid w:val="00E01221"/>
    <w:pPr>
      <w:widowControl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Maintext0">
    <w:name w:val="Main text"/>
    <w:basedOn w:val="a"/>
    <w:link w:val="MaintextChar0"/>
    <w:autoRedefine/>
    <w:rsid w:val="00E01221"/>
    <w:pPr>
      <w:widowControl/>
      <w:spacing w:line="480" w:lineRule="auto"/>
      <w:jc w:val="left"/>
    </w:pPr>
    <w:rPr>
      <w:rFonts w:ascii="Times New Roman" w:eastAsia="ＭＳ 明朝" w:hAnsi="Times New Roman" w:cs="Times New Roman"/>
      <w:kern w:val="0"/>
      <w:sz w:val="24"/>
      <w:szCs w:val="24"/>
    </w:rPr>
  </w:style>
  <w:style w:type="character" w:customStyle="1" w:styleId="MaintextChar0">
    <w:name w:val="Main text Char"/>
    <w:link w:val="Maintext0"/>
    <w:rsid w:val="00E01221"/>
    <w:rPr>
      <w:rFonts w:ascii="Times New Roman" w:eastAsia="ＭＳ 明朝" w:hAnsi="Times New Roman" w:cs="Times New Roman"/>
      <w:kern w:val="0"/>
      <w:sz w:val="24"/>
      <w:szCs w:val="24"/>
    </w:rPr>
  </w:style>
  <w:style w:type="paragraph" w:customStyle="1" w:styleId="Biography">
    <w:name w:val="Biography"/>
    <w:basedOn w:val="a"/>
    <w:autoRedefine/>
    <w:rsid w:val="00E01221"/>
    <w:pPr>
      <w:widowControl/>
      <w:jc w:val="left"/>
    </w:pPr>
    <w:rPr>
      <w:rFonts w:ascii="Times New Roman" w:eastAsia="ＭＳ 明朝" w:hAnsi="Times New Roman" w:cs="Times New Roman"/>
      <w:i/>
      <w:kern w:val="0"/>
      <w:sz w:val="24"/>
      <w:szCs w:val="24"/>
    </w:rPr>
  </w:style>
  <w:style w:type="character" w:styleId="ab">
    <w:name w:val="annotation reference"/>
    <w:uiPriority w:val="99"/>
    <w:semiHidden/>
    <w:unhideWhenUsed/>
    <w:rsid w:val="00E0122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E01221"/>
    <w:pPr>
      <w:widowControl/>
      <w:jc w:val="left"/>
    </w:pPr>
    <w:rPr>
      <w:rFonts w:ascii="Times New Roman" w:eastAsia="ＭＳ 明朝" w:hAnsi="Times New Roman" w:cs="Times New Roman"/>
      <w:kern w:val="0"/>
      <w:sz w:val="20"/>
      <w:szCs w:val="20"/>
      <w:lang w:val="x-none"/>
    </w:rPr>
  </w:style>
  <w:style w:type="character" w:customStyle="1" w:styleId="ad">
    <w:name w:val="コメント文字列 (文字)"/>
    <w:basedOn w:val="a0"/>
    <w:link w:val="ac"/>
    <w:uiPriority w:val="99"/>
    <w:semiHidden/>
    <w:rsid w:val="00E01221"/>
    <w:rPr>
      <w:rFonts w:ascii="Times New Roman" w:eastAsia="ＭＳ 明朝" w:hAnsi="Times New Roman" w:cs="Times New Roman"/>
      <w:kern w:val="0"/>
      <w:sz w:val="20"/>
      <w:szCs w:val="20"/>
      <w:lang w:val="x-none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E01221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E01221"/>
    <w:rPr>
      <w:rFonts w:ascii="Times New Roman" w:eastAsia="ＭＳ 明朝" w:hAnsi="Times New Roman" w:cs="Times New Roman"/>
      <w:b/>
      <w:bCs/>
      <w:kern w:val="0"/>
      <w:sz w:val="20"/>
      <w:szCs w:val="20"/>
      <w:lang w:val="x-none"/>
    </w:rPr>
  </w:style>
  <w:style w:type="paragraph" w:customStyle="1" w:styleId="RSCI04CaptiontoFigureSchemeChart">
    <w:name w:val="RSC I04 Caption to Figure/Scheme/Chart"/>
    <w:link w:val="RSCI04CaptiontoFigureSchemeChartChar"/>
    <w:qFormat/>
    <w:rsid w:val="00E01221"/>
    <w:pPr>
      <w:spacing w:after="200" w:line="200" w:lineRule="exact"/>
      <w:jc w:val="both"/>
    </w:pPr>
    <w:rPr>
      <w:rFonts w:ascii="Calibri" w:eastAsia="ＭＳ 明朝" w:hAnsi="Calibri" w:cs="Times New Roman"/>
      <w:bCs/>
      <w:kern w:val="0"/>
      <w:sz w:val="14"/>
      <w:szCs w:val="18"/>
      <w:lang w:val="en-GB" w:eastAsia="en-US"/>
    </w:rPr>
  </w:style>
  <w:style w:type="character" w:customStyle="1" w:styleId="RSCI04CaptiontoFigureSchemeChartChar">
    <w:name w:val="RSC I04 Caption to Figure/Scheme/Chart Char"/>
    <w:link w:val="RSCI04CaptiontoFigureSchemeChart"/>
    <w:rsid w:val="00E01221"/>
    <w:rPr>
      <w:rFonts w:ascii="Calibri" w:eastAsia="ＭＳ 明朝" w:hAnsi="Calibri" w:cs="Times New Roman"/>
      <w:bCs/>
      <w:kern w:val="0"/>
      <w:sz w:val="14"/>
      <w:szCs w:val="18"/>
      <w:lang w:val="en-GB" w:eastAsia="en-US"/>
    </w:rPr>
  </w:style>
  <w:style w:type="table" w:styleId="af0">
    <w:name w:val="Table Grid"/>
    <w:basedOn w:val="a1"/>
    <w:uiPriority w:val="39"/>
    <w:rsid w:val="00A33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34"/>
    <w:qFormat/>
    <w:rsid w:val="001D2D3E"/>
    <w:pPr>
      <w:ind w:leftChars="400" w:left="840"/>
    </w:pPr>
  </w:style>
  <w:style w:type="paragraph" w:styleId="af2">
    <w:name w:val="Revision"/>
    <w:hidden/>
    <w:uiPriority w:val="99"/>
    <w:semiHidden/>
    <w:rsid w:val="0039124C"/>
  </w:style>
  <w:style w:type="character" w:styleId="af3">
    <w:name w:val="Placeholder Text"/>
    <w:basedOn w:val="a0"/>
    <w:uiPriority w:val="99"/>
    <w:semiHidden/>
    <w:rsid w:val="00BE32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7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・Times・游">
      <a:majorFont>
        <a:latin typeface="Arial"/>
        <a:ea typeface="游ゴシック"/>
        <a:cs typeface=""/>
      </a:majorFont>
      <a:minorFont>
        <a:latin typeface="Times New Roman"/>
        <a:ea typeface="游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C314D-FD01-433E-88C0-3E316036A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u Hayashi</dc:creator>
  <cp:keywords/>
  <dc:description/>
  <cp:lastModifiedBy>Toru Hayashi</cp:lastModifiedBy>
  <cp:revision>2</cp:revision>
  <dcterms:created xsi:type="dcterms:W3CDTF">2019-03-30T14:38:00Z</dcterms:created>
  <dcterms:modified xsi:type="dcterms:W3CDTF">2019-03-30T14:38:00Z</dcterms:modified>
</cp:coreProperties>
</file>